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640837" w14:textId="77777777" w:rsidR="004C2669" w:rsidRDefault="004C2669" w:rsidP="00A620AB">
      <w:pPr>
        <w:pStyle w:val="Heading1"/>
      </w:pPr>
      <w:bookmarkStart w:id="0" w:name="_Toc2938273"/>
    </w:p>
    <w:p w14:paraId="0357212D" w14:textId="573B34C3" w:rsidR="00AD5501" w:rsidRPr="00A620AB" w:rsidRDefault="00986E52" w:rsidP="00A620AB">
      <w:pPr>
        <w:pStyle w:val="Heading1"/>
      </w:pPr>
      <w:bookmarkStart w:id="1" w:name="_Hlk10805500"/>
      <w:r w:rsidRPr="00A620AB">
        <w:t>RFGEN</w:t>
      </w:r>
      <w:r w:rsidR="00AD5501" w:rsidRPr="00A620AB">
        <w:t xml:space="preserve"> RECOMMENDATIONS</w:t>
      </w:r>
      <w:bookmarkEnd w:id="0"/>
    </w:p>
    <w:p w14:paraId="40A06BE7" w14:textId="7CDBBF82" w:rsidR="00AD5501" w:rsidRDefault="00AD5501" w:rsidP="00AD5501">
      <w:bookmarkStart w:id="2" w:name="_GoBack"/>
      <w:bookmarkEnd w:id="2"/>
      <w:r w:rsidRPr="00161F82">
        <w:rPr>
          <w:noProof/>
        </w:rPr>
        <mc:AlternateContent>
          <mc:Choice Requires="wps">
            <w:drawing>
              <wp:anchor distT="0" distB="0" distL="114300" distR="114300" simplePos="0" relativeHeight="251714048" behindDoc="0" locked="0" layoutInCell="1" allowOverlap="1" wp14:anchorId="27FA6B86" wp14:editId="5B85FAA3">
                <wp:simplePos x="0" y="0"/>
                <wp:positionH relativeFrom="margin">
                  <wp:align>left</wp:align>
                </wp:positionH>
                <wp:positionV relativeFrom="paragraph">
                  <wp:posOffset>137795</wp:posOffset>
                </wp:positionV>
                <wp:extent cx="545465" cy="0"/>
                <wp:effectExtent l="0" t="38100" r="45085" b="38100"/>
                <wp:wrapNone/>
                <wp:docPr id="573" name="Straight Connector 5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5465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rgbClr val="199C87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9FF88C" id="Straight Connector 573" o:spid="_x0000_s1026" style="position:absolute;z-index:2517140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0.85pt" to="42.9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" strokecolor="#199c87" strokeweight="6pt">
                <v:stroke joinstyle="miter"/>
                <w10:wrap anchorx="margin"/>
              </v:line>
            </w:pict>
          </mc:Fallback>
        </mc:AlternateContent>
      </w:r>
    </w:p>
    <w:bookmarkEnd w:id="1"/>
    <w:p w14:paraId="65584B5E" w14:textId="2CC3F6D6" w:rsidR="00AD5501" w:rsidRDefault="00AD5501" w:rsidP="00AD5501"/>
    <w:p w14:paraId="0269148B" w14:textId="5602C89B" w:rsidR="00986E52" w:rsidRPr="00D81188" w:rsidRDefault="00986E52" w:rsidP="00986E52">
      <w:pPr>
        <w:pStyle w:val="Heading2"/>
      </w:pPr>
      <w:bookmarkStart w:id="3" w:name="_Toc2938274"/>
      <w:r>
        <w:t>Server Recommendations</w:t>
      </w:r>
      <w:bookmarkEnd w:id="3"/>
    </w:p>
    <w:p w14:paraId="033E9E35" w14:textId="1E27E045" w:rsidR="009B65DB" w:rsidRDefault="001A0BBA" w:rsidP="00AD5501">
      <w:pPr>
        <w:rPr>
          <w:b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718144" behindDoc="0" locked="0" layoutInCell="1" allowOverlap="1" wp14:anchorId="7AD37BC6" wp14:editId="67045CEA">
                <wp:simplePos x="0" y="0"/>
                <wp:positionH relativeFrom="column">
                  <wp:posOffset>85725</wp:posOffset>
                </wp:positionH>
                <wp:positionV relativeFrom="paragraph">
                  <wp:posOffset>108585</wp:posOffset>
                </wp:positionV>
                <wp:extent cx="4524375" cy="3429000"/>
                <wp:effectExtent l="0" t="0" r="0" b="0"/>
                <wp:wrapNone/>
                <wp:docPr id="254" name="Group 254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24375" cy="3429000"/>
                          <a:chOff x="0" y="0"/>
                          <a:chExt cx="4524375" cy="3429634"/>
                        </a:xfrm>
                      </wpg:grpSpPr>
                      <pic:pic xmlns:pic="http://schemas.openxmlformats.org/drawingml/2006/picture">
                        <pic:nvPicPr>
                          <pic:cNvPr id="255" name="Picture 255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19475" y="38734"/>
                            <a:ext cx="557530" cy="6648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6" name="Picture 256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4425" y="200659"/>
                            <a:ext cx="638810" cy="6381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7" name="TextBox 4"/>
                        <wps:cNvSpPr txBox="1"/>
                        <wps:spPr>
                          <a:xfrm>
                            <a:off x="1323975" y="734059"/>
                            <a:ext cx="552450" cy="2667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B36DC8B" w14:textId="77777777" w:rsidR="00A17CD3" w:rsidRDefault="00A17CD3" w:rsidP="00161CEE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rFonts w:ascii="Tahoma" w:eastAsia="MS Mincho" w:hAnsi="Tahoma" w:cstheme="minorBidi"/>
                                  <w:b/>
                                  <w:bCs/>
                                  <w:color w:val="404040"/>
                                  <w:kern w:val="24"/>
                                  <w:sz w:val="18"/>
                                  <w:szCs w:val="18"/>
                                </w:rPr>
                                <w:t>Wi-Fi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9" name="Picture 259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43509"/>
                            <a:ext cx="994410" cy="5956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60" name="Straight Connector 260"/>
                        <wps:cNvCnPr/>
                        <wps:spPr>
                          <a:xfrm rot="16200000">
                            <a:off x="2988945" y="636904"/>
                            <a:ext cx="420503" cy="485196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1" name="TextBox 4"/>
                        <wps:cNvSpPr txBox="1"/>
                        <wps:spPr>
                          <a:xfrm>
                            <a:off x="57150" y="724534"/>
                            <a:ext cx="881380" cy="3905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2B7A474" w14:textId="77777777" w:rsidR="00A17CD3" w:rsidRDefault="00A17CD3" w:rsidP="00161CEE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rFonts w:ascii="Tahoma" w:eastAsia="MS Mincho" w:hAnsi="Tahoma" w:cstheme="minorBidi"/>
                                  <w:b/>
                                  <w:bCs/>
                                  <w:color w:val="404040"/>
                                  <w:kern w:val="24"/>
                                  <w:sz w:val="18"/>
                                  <w:szCs w:val="18"/>
                                </w:rPr>
                                <w:t>Mobile Device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62" name="Straight Connector 262"/>
                        <wps:cNvCnPr/>
                        <wps:spPr>
                          <a:xfrm rot="5400000" flipH="1">
                            <a:off x="1807845" y="636904"/>
                            <a:ext cx="420503" cy="485196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63" name="Picture 263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219325" y="1048384"/>
                            <a:ext cx="775970" cy="7759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64" name="TextBox 4"/>
                        <wps:cNvSpPr txBox="1"/>
                        <wps:spPr>
                          <a:xfrm>
                            <a:off x="1876425" y="1838959"/>
                            <a:ext cx="1463675" cy="6572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A2CB59B" w14:textId="77777777" w:rsidR="00A17CD3" w:rsidRDefault="00A17CD3" w:rsidP="00161CEE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rFonts w:ascii="Tahoma" w:eastAsia="MS Mincho" w:hAnsi="Tahoma" w:cstheme="minorBidi"/>
                                  <w:b/>
                                  <w:bCs/>
                                  <w:color w:val="404040"/>
                                  <w:kern w:val="24"/>
                                  <w:szCs w:val="22"/>
                                </w:rPr>
                                <w:t>RFgen</w:t>
                              </w:r>
                            </w:p>
                            <w:p w14:paraId="303FCF61" w14:textId="77777777" w:rsidR="00A17CD3" w:rsidRDefault="00A17CD3" w:rsidP="00161CEE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Tahoma" w:eastAsia="MS Mincho" w:hAnsi="Tahoma" w:cstheme="minorBidi"/>
                                  <w:b/>
                                  <w:bCs/>
                                  <w:color w:val="404040"/>
                                  <w:kern w:val="24"/>
                                  <w:szCs w:val="22"/>
                                </w:rPr>
                                <w:t xml:space="preserve">Enterprise </w:t>
                              </w:r>
                            </w:p>
                            <w:p w14:paraId="1B038E70" w14:textId="77777777" w:rsidR="00A17CD3" w:rsidRDefault="00A17CD3" w:rsidP="00161CEE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Tahoma" w:eastAsia="MS Mincho" w:hAnsi="Tahoma" w:cstheme="minorBidi"/>
                                  <w:b/>
                                  <w:bCs/>
                                  <w:color w:val="404040"/>
                                  <w:kern w:val="24"/>
                                  <w:szCs w:val="22"/>
                                </w:rPr>
                                <w:t>Server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65" name="Straight Connector 265"/>
                        <wps:cNvCnPr/>
                        <wps:spPr>
                          <a:xfrm rot="5400000" flipV="1">
                            <a:off x="2988945" y="1760854"/>
                            <a:ext cx="420503" cy="485196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6" name="Straight Connector 266"/>
                        <wps:cNvCnPr/>
                        <wps:spPr>
                          <a:xfrm rot="16200000" flipH="1" flipV="1">
                            <a:off x="1807845" y="1760854"/>
                            <a:ext cx="420503" cy="485196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67" name="Picture 267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19475" y="2191384"/>
                            <a:ext cx="674370" cy="6743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68" name="Picture 268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04875" y="2277109"/>
                            <a:ext cx="1026795" cy="65214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69" name="TextBox 4"/>
                        <wps:cNvSpPr txBox="1"/>
                        <wps:spPr>
                          <a:xfrm>
                            <a:off x="942975" y="2848609"/>
                            <a:ext cx="1004570" cy="24765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27C1C20" w14:textId="77777777" w:rsidR="00A17CD3" w:rsidRDefault="00A17CD3" w:rsidP="00161CEE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rFonts w:ascii="Tahoma" w:eastAsia="MS Mincho" w:hAnsi="Tahoma" w:cstheme="minorBidi"/>
                                  <w:b/>
                                  <w:bCs/>
                                  <w:color w:val="404040"/>
                                  <w:kern w:val="24"/>
                                  <w:sz w:val="18"/>
                                  <w:szCs w:val="18"/>
                                </w:rPr>
                                <w:t>Desktop PC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0" name="TextBox 4"/>
                        <wps:cNvSpPr txBox="1"/>
                        <wps:spPr>
                          <a:xfrm>
                            <a:off x="2990850" y="2848609"/>
                            <a:ext cx="1533525" cy="5810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E4FF5BB" w14:textId="77777777" w:rsidR="00A17CD3" w:rsidRDefault="00A17CD3" w:rsidP="00161CEE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rFonts w:ascii="Tahoma" w:eastAsia="MS Mincho" w:hAnsi="Tahoma" w:cstheme="minorBidi"/>
                                  <w:b/>
                                  <w:bCs/>
                                  <w:color w:val="404040"/>
                                  <w:kern w:val="24"/>
                                  <w:sz w:val="18"/>
                                  <w:szCs w:val="18"/>
                                </w:rPr>
                                <w:t>Additional Production/</w:t>
                              </w:r>
                            </w:p>
                            <w:p w14:paraId="7C92D561" w14:textId="77777777" w:rsidR="00A17CD3" w:rsidRDefault="00A17CD3" w:rsidP="00161CEE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Tahoma" w:eastAsia="MS Mincho" w:hAnsi="Tahoma" w:cstheme="minorBidi"/>
                                  <w:b/>
                                  <w:bCs/>
                                  <w:color w:val="404040"/>
                                  <w:kern w:val="24"/>
                                  <w:sz w:val="18"/>
                                  <w:szCs w:val="18"/>
                                </w:rPr>
                                <w:t>Load Balancing Server</w:t>
                              </w:r>
                            </w:p>
                            <w:p w14:paraId="2810F143" w14:textId="77777777" w:rsidR="00A17CD3" w:rsidRDefault="00A17CD3" w:rsidP="00161CEE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Tahoma" w:eastAsia="MS Mincho" w:hAnsi="Tahoma" w:cstheme="minorBidi"/>
                                  <w:b/>
                                  <w:bCs/>
                                  <w:color w:val="404040"/>
                                  <w:kern w:val="24"/>
                                  <w:sz w:val="18"/>
                                  <w:szCs w:val="18"/>
                                </w:rPr>
                                <w:t>(optional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1" name="Picture 271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1181417" y="58102"/>
                            <a:ext cx="389890" cy="27368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AD37BC6" id="Group 254" o:spid="_x0000_s1026" style="position:absolute;margin-left:6.75pt;margin-top:8.55pt;width:356.25pt;height:270pt;z-index:251718144" coordsize="45243,342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5" o:spid="_x0000_s1027" type="#_x0000_t75" style="position:absolute;left:34194;top:387;width:5576;height:6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">
                  <v:imagedata r:id="rId15" o:title=""/>
                </v:shape>
                <v:shape id="Picture 256" o:spid="_x0000_s1028" type="#_x0000_t75" style="position:absolute;left:11144;top:2006;width:6388;height:6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">
                  <v:imagedata r:id="rId16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4" o:spid="_x0000_s1029" type="#_x0000_t202" style="position:absolute;left:13239;top:7340;width:5525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" filled="f" stroked="f">
                  <v:textbox>
                    <w:txbxContent>
                      <w:p w14:paraId="6B36DC8B" w14:textId="77777777" w:rsidR="00A17CD3" w:rsidRDefault="00A17CD3" w:rsidP="00161CEE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rFonts w:ascii="Tahoma" w:eastAsia="MS Mincho" w:hAnsi="Tahoma" w:cstheme="minorBidi"/>
                            <w:b/>
                            <w:bCs/>
                            <w:color w:val="404040"/>
                            <w:kern w:val="24"/>
                            <w:sz w:val="18"/>
                            <w:szCs w:val="18"/>
                          </w:rPr>
                          <w:t>Wi-Fi</w:t>
                        </w:r>
                      </w:p>
                    </w:txbxContent>
                  </v:textbox>
                </v:shape>
                <v:shape id="Picture 259" o:spid="_x0000_s1030" type="#_x0000_t75" style="position:absolute;top:1435;width:9944;height:59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">
                  <v:imagedata r:id="rId17" o:title=""/>
                </v:shape>
                <v:line id="Straight Connector 260" o:spid="_x0000_s1031" style="position:absolute;rotation:-90;visibility:visible;mso-wrap-style:square" from="29888,6369" to="34093,112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" strokecolor="#1cade4 [3204]" strokeweight="1pt">
                  <v:stroke joinstyle="miter"/>
                </v:line>
                <v:shape id="TextBox 4" o:spid="_x0000_s1032" type="#_x0000_t202" style="position:absolute;left:571;top:7245;width:8814;height:39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" filled="f" stroked="f">
                  <v:textbox>
                    <w:txbxContent>
                      <w:p w14:paraId="32B7A474" w14:textId="77777777" w:rsidR="00A17CD3" w:rsidRDefault="00A17CD3" w:rsidP="00161CEE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rFonts w:ascii="Tahoma" w:eastAsia="MS Mincho" w:hAnsi="Tahoma" w:cstheme="minorBidi"/>
                            <w:b/>
                            <w:bCs/>
                            <w:color w:val="404040"/>
                            <w:kern w:val="24"/>
                            <w:sz w:val="18"/>
                            <w:szCs w:val="18"/>
                          </w:rPr>
                          <w:t>Mobile Devices</w:t>
                        </w:r>
                      </w:p>
                    </w:txbxContent>
                  </v:textbox>
                </v:shape>
                <v:line id="Straight Connector 262" o:spid="_x0000_s1033" style="position:absolute;rotation:-90;flip:x;visibility:visible;mso-wrap-style:square" from="18077,6369" to="22282,112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" strokecolor="#1cade4 [3204]" strokeweight="1pt">
                  <v:stroke joinstyle="miter"/>
                </v:line>
                <v:shape id="Picture 263" o:spid="_x0000_s1034" type="#_x0000_t75" style="position:absolute;left:22193;top:10483;width:7759;height:77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">
                  <v:imagedata r:id="rId18" o:title=""/>
                </v:shape>
                <v:shape id="TextBox 4" o:spid="_x0000_s1035" type="#_x0000_t202" style="position:absolute;left:18764;top:18389;width:14637;height:6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" filled="f" stroked="f">
                  <v:textbox>
                    <w:txbxContent>
                      <w:p w14:paraId="4A2CB59B" w14:textId="77777777" w:rsidR="00A17CD3" w:rsidRDefault="00A17CD3" w:rsidP="00161CEE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rFonts w:ascii="Tahoma" w:eastAsia="MS Mincho" w:hAnsi="Tahoma" w:cstheme="minorBidi"/>
                            <w:b/>
                            <w:bCs/>
                            <w:color w:val="404040"/>
                            <w:kern w:val="24"/>
                            <w:szCs w:val="22"/>
                          </w:rPr>
                          <w:t>RFgen</w:t>
                        </w:r>
                      </w:p>
                      <w:p w14:paraId="303FCF61" w14:textId="77777777" w:rsidR="00A17CD3" w:rsidRDefault="00A17CD3" w:rsidP="00161CEE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Tahoma" w:eastAsia="MS Mincho" w:hAnsi="Tahoma" w:cstheme="minorBidi"/>
                            <w:b/>
                            <w:bCs/>
                            <w:color w:val="404040"/>
                            <w:kern w:val="24"/>
                            <w:szCs w:val="22"/>
                          </w:rPr>
                          <w:t xml:space="preserve">Enterprise </w:t>
                        </w:r>
                      </w:p>
                      <w:p w14:paraId="1B038E70" w14:textId="77777777" w:rsidR="00A17CD3" w:rsidRDefault="00A17CD3" w:rsidP="00161CEE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Tahoma" w:eastAsia="MS Mincho" w:hAnsi="Tahoma" w:cstheme="minorBidi"/>
                            <w:b/>
                            <w:bCs/>
                            <w:color w:val="404040"/>
                            <w:kern w:val="24"/>
                            <w:szCs w:val="22"/>
                          </w:rPr>
                          <w:t>Server</w:t>
                        </w:r>
                      </w:p>
                    </w:txbxContent>
                  </v:textbox>
                </v:shape>
                <v:line id="Straight Connector 265" o:spid="_x0000_s1036" style="position:absolute;rotation:-90;flip:y;visibility:visible;mso-wrap-style:square" from="29888,17609" to="34093,224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" strokecolor="#1cade4 [3204]" strokeweight="1pt">
                  <v:stroke joinstyle="miter"/>
                </v:line>
                <v:line id="Straight Connector 266" o:spid="_x0000_s1037" style="position:absolute;rotation:-90;flip:x y;visibility:visible;mso-wrap-style:square" from="18077,17609" to="22282,224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" strokecolor="#1cade4 [3204]" strokeweight="1pt">
                  <v:stroke joinstyle="miter"/>
                </v:line>
                <v:shape id="Picture 267" o:spid="_x0000_s1038" type="#_x0000_t75" style="position:absolute;left:34194;top:21913;width:6744;height:67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">
                  <v:imagedata r:id="rId19" o:title=""/>
                </v:shape>
                <v:shape id="Picture 268" o:spid="_x0000_s1039" type="#_x0000_t75" style="position:absolute;left:9048;top:22771;width:10268;height:65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">
                  <v:imagedata r:id="rId20" o:title=""/>
                </v:shape>
                <v:shape id="TextBox 4" o:spid="_x0000_s1040" type="#_x0000_t202" style="position:absolute;left:9429;top:28486;width:10046;height:24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" filled="f" stroked="f">
                  <v:textbox>
                    <w:txbxContent>
                      <w:p w14:paraId="727C1C20" w14:textId="77777777" w:rsidR="00A17CD3" w:rsidRDefault="00A17CD3" w:rsidP="00161CEE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rFonts w:ascii="Tahoma" w:eastAsia="MS Mincho" w:hAnsi="Tahoma" w:cstheme="minorBidi"/>
                            <w:b/>
                            <w:bCs/>
                            <w:color w:val="404040"/>
                            <w:kern w:val="24"/>
                            <w:sz w:val="18"/>
                            <w:szCs w:val="18"/>
                          </w:rPr>
                          <w:t>Desktop PC</w:t>
                        </w:r>
                      </w:p>
                    </w:txbxContent>
                  </v:textbox>
                </v:shape>
                <v:shape id="TextBox 4" o:spid="_x0000_s1041" type="#_x0000_t202" style="position:absolute;left:29908;top:28486;width:15335;height:5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" filled="f" stroked="f">
                  <v:textbox>
                    <w:txbxContent>
                      <w:p w14:paraId="1E4FF5BB" w14:textId="77777777" w:rsidR="00A17CD3" w:rsidRDefault="00A17CD3" w:rsidP="00161CEE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rFonts w:ascii="Tahoma" w:eastAsia="MS Mincho" w:hAnsi="Tahoma" w:cstheme="minorBidi"/>
                            <w:b/>
                            <w:bCs/>
                            <w:color w:val="404040"/>
                            <w:kern w:val="24"/>
                            <w:sz w:val="18"/>
                            <w:szCs w:val="18"/>
                          </w:rPr>
                          <w:t>Additional Production/</w:t>
                        </w:r>
                      </w:p>
                      <w:p w14:paraId="7C92D561" w14:textId="77777777" w:rsidR="00A17CD3" w:rsidRDefault="00A17CD3" w:rsidP="00161CEE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Tahoma" w:eastAsia="MS Mincho" w:hAnsi="Tahoma" w:cstheme="minorBidi"/>
                            <w:b/>
                            <w:bCs/>
                            <w:color w:val="404040"/>
                            <w:kern w:val="24"/>
                            <w:sz w:val="18"/>
                            <w:szCs w:val="18"/>
                          </w:rPr>
                          <w:t>Load Balancing Server</w:t>
                        </w:r>
                      </w:p>
                      <w:p w14:paraId="2810F143" w14:textId="77777777" w:rsidR="00A17CD3" w:rsidRDefault="00A17CD3" w:rsidP="00161CEE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Tahoma" w:eastAsia="MS Mincho" w:hAnsi="Tahoma" w:cstheme="minorBidi"/>
                            <w:b/>
                            <w:bCs/>
                            <w:color w:val="404040"/>
                            <w:kern w:val="24"/>
                            <w:sz w:val="18"/>
                            <w:szCs w:val="18"/>
                          </w:rPr>
                          <w:t>(optional)</w:t>
                        </w:r>
                      </w:p>
                    </w:txbxContent>
                  </v:textbox>
                </v:shape>
                <v:shape id="Picture 271" o:spid="_x0000_s1042" type="#_x0000_t75" style="position:absolute;left:11815;top:580;width:3898;height:2737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">
                  <v:imagedata r:id="rId21" o:title=""/>
                </v:shape>
              </v:group>
            </w:pict>
          </mc:Fallback>
        </mc:AlternateContent>
      </w:r>
    </w:p>
    <w:p w14:paraId="28D9703E" w14:textId="630B33E8" w:rsidR="009B65DB" w:rsidRDefault="00BC0260" w:rsidP="00AD5501">
      <w:pPr>
        <w:rPr>
          <w:b/>
        </w:rPr>
      </w:pPr>
      <w:r>
        <w:rPr>
          <w:noProof/>
        </w:rPr>
        <w:drawing>
          <wp:anchor distT="0" distB="0" distL="114300" distR="114300" simplePos="0" relativeHeight="251758080" behindDoc="1" locked="0" layoutInCell="1" allowOverlap="1" wp14:anchorId="640AC6EF" wp14:editId="2D6D5D5E">
            <wp:simplePos x="0" y="0"/>
            <wp:positionH relativeFrom="column">
              <wp:posOffset>4191000</wp:posOffset>
            </wp:positionH>
            <wp:positionV relativeFrom="paragraph">
              <wp:posOffset>118110</wp:posOffset>
            </wp:positionV>
            <wp:extent cx="825435" cy="276225"/>
            <wp:effectExtent l="0" t="0" r="0" b="0"/>
            <wp:wrapTight wrapText="bothSides">
              <wp:wrapPolygon edited="0">
                <wp:start x="0" y="0"/>
                <wp:lineTo x="0" y="11917"/>
                <wp:lineTo x="499" y="19366"/>
                <wp:lineTo x="20952" y="19366"/>
                <wp:lineTo x="20952" y="0"/>
                <wp:lineTo x="0" y="0"/>
              </wp:wrapPolygon>
            </wp:wrapTight>
            <wp:docPr id="39" name="Picture 3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jdewards_large (1)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543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2602E10" w14:textId="48203C45" w:rsidR="009B65DB" w:rsidRDefault="009B65DB" w:rsidP="00AD5501">
      <w:pPr>
        <w:rPr>
          <w:b/>
        </w:rPr>
      </w:pPr>
    </w:p>
    <w:p w14:paraId="48A5A9BF" w14:textId="51FF905C" w:rsidR="009B65DB" w:rsidRDefault="009B65DB" w:rsidP="00AD5501">
      <w:pPr>
        <w:rPr>
          <w:b/>
        </w:rPr>
      </w:pPr>
    </w:p>
    <w:p w14:paraId="1293CA7C" w14:textId="2422EB71" w:rsidR="009B65DB" w:rsidRDefault="009B65DB" w:rsidP="00AD5501">
      <w:pPr>
        <w:rPr>
          <w:b/>
        </w:rPr>
      </w:pPr>
    </w:p>
    <w:p w14:paraId="017F322F" w14:textId="28BC8370" w:rsidR="009B65DB" w:rsidRDefault="009B65DB" w:rsidP="00AD5501">
      <w:pPr>
        <w:rPr>
          <w:b/>
        </w:rPr>
      </w:pPr>
    </w:p>
    <w:p w14:paraId="432A70CF" w14:textId="7035FD9A" w:rsidR="009B65DB" w:rsidRDefault="009B65DB" w:rsidP="00AD5501">
      <w:pPr>
        <w:rPr>
          <w:b/>
        </w:rPr>
      </w:pPr>
    </w:p>
    <w:p w14:paraId="1D949A5C" w14:textId="64B1B2FC" w:rsidR="009B65DB" w:rsidRDefault="009B65DB" w:rsidP="00AD5501">
      <w:pPr>
        <w:rPr>
          <w:b/>
        </w:rPr>
      </w:pPr>
    </w:p>
    <w:p w14:paraId="38027A50" w14:textId="31D5D65C" w:rsidR="009B65DB" w:rsidRDefault="009B65DB" w:rsidP="00AD5501">
      <w:pPr>
        <w:rPr>
          <w:b/>
        </w:rPr>
      </w:pPr>
    </w:p>
    <w:p w14:paraId="0ACD45BF" w14:textId="415C7BCF" w:rsidR="009B65DB" w:rsidRDefault="009B65DB" w:rsidP="00AD5501">
      <w:pPr>
        <w:rPr>
          <w:b/>
        </w:rPr>
      </w:pPr>
    </w:p>
    <w:p w14:paraId="1F6190F9" w14:textId="40F95B36" w:rsidR="009B65DB" w:rsidRDefault="009B65DB" w:rsidP="00AD5501">
      <w:pPr>
        <w:rPr>
          <w:b/>
        </w:rPr>
      </w:pPr>
    </w:p>
    <w:p w14:paraId="07E51964" w14:textId="14069815" w:rsidR="009B65DB" w:rsidRDefault="009B65DB" w:rsidP="00AD5501">
      <w:pPr>
        <w:rPr>
          <w:b/>
        </w:rPr>
      </w:pPr>
    </w:p>
    <w:p w14:paraId="0DB7E271" w14:textId="3A8D6F71" w:rsidR="009B65DB" w:rsidRDefault="009B65DB" w:rsidP="00AD5501">
      <w:pPr>
        <w:rPr>
          <w:b/>
        </w:rPr>
      </w:pPr>
    </w:p>
    <w:p w14:paraId="01BDC69D" w14:textId="29B88A4B" w:rsidR="009B65DB" w:rsidRDefault="009B65DB" w:rsidP="00AD5501">
      <w:pPr>
        <w:rPr>
          <w:b/>
        </w:rPr>
      </w:pPr>
    </w:p>
    <w:p w14:paraId="0AC93EA1" w14:textId="61A0AE73" w:rsidR="009B65DB" w:rsidRDefault="009B65DB" w:rsidP="00AD5501">
      <w:pPr>
        <w:rPr>
          <w:b/>
        </w:rPr>
      </w:pPr>
    </w:p>
    <w:p w14:paraId="3DDCB12F" w14:textId="249D868C" w:rsidR="009B65DB" w:rsidRDefault="009B65DB" w:rsidP="00AD5501">
      <w:pPr>
        <w:rPr>
          <w:b/>
        </w:rPr>
      </w:pPr>
    </w:p>
    <w:p w14:paraId="34533A6E" w14:textId="77777777" w:rsidR="009B65DB" w:rsidRDefault="009B65DB" w:rsidP="00AD5501">
      <w:pPr>
        <w:rPr>
          <w:b/>
        </w:rPr>
      </w:pPr>
    </w:p>
    <w:p w14:paraId="0E6DB6D8" w14:textId="77777777" w:rsidR="00161CEE" w:rsidRDefault="00161CEE" w:rsidP="00AD5501">
      <w:pPr>
        <w:rPr>
          <w:b/>
        </w:rPr>
      </w:pPr>
    </w:p>
    <w:p w14:paraId="4844CC56" w14:textId="77777777" w:rsidR="00161CEE" w:rsidRDefault="00161CEE" w:rsidP="00AD5501">
      <w:pPr>
        <w:rPr>
          <w:b/>
        </w:rPr>
      </w:pPr>
    </w:p>
    <w:p w14:paraId="1C649323" w14:textId="220C2DC6" w:rsidR="00AD5501" w:rsidRPr="00AD5501" w:rsidRDefault="00AD5501" w:rsidP="00AD5501">
      <w:pPr>
        <w:rPr>
          <w:b/>
        </w:rPr>
      </w:pPr>
      <w:r w:rsidRPr="00AD5501">
        <w:rPr>
          <w:b/>
        </w:rPr>
        <w:t>Memory</w:t>
      </w:r>
    </w:p>
    <w:p w14:paraId="596D7510" w14:textId="77777777" w:rsidR="00AD5501" w:rsidRDefault="00AD5501" w:rsidP="00BC0260">
      <w:pPr>
        <w:pStyle w:val="ListParagraph"/>
        <w:numPr>
          <w:ilvl w:val="0"/>
          <w:numId w:val="13"/>
        </w:numPr>
      </w:pPr>
      <w:r>
        <w:t>The RFgen server will use up to 15 megabytes of memory.</w:t>
      </w:r>
    </w:p>
    <w:p w14:paraId="5730CE5D" w14:textId="77777777" w:rsidR="00AD5501" w:rsidRDefault="00AD5501" w:rsidP="00BC0260">
      <w:pPr>
        <w:pStyle w:val="ListParagraph"/>
        <w:numPr>
          <w:ilvl w:val="0"/>
          <w:numId w:val="13"/>
        </w:numPr>
      </w:pPr>
      <w:r>
        <w:t>Each active client will use up to 10 megabytes of memory.</w:t>
      </w:r>
    </w:p>
    <w:p w14:paraId="0669A0AD" w14:textId="77777777" w:rsidR="00AD5501" w:rsidRDefault="00AD5501" w:rsidP="00BC0260">
      <w:pPr>
        <w:pStyle w:val="ListParagraph"/>
        <w:numPr>
          <w:ilvl w:val="0"/>
          <w:numId w:val="13"/>
        </w:numPr>
      </w:pPr>
      <w:r>
        <w:t>Each active database connection will use up to 10 megabytes of memory.</w:t>
      </w:r>
    </w:p>
    <w:p w14:paraId="1D45CCFD" w14:textId="77777777" w:rsidR="00AD5501" w:rsidRDefault="00AD5501" w:rsidP="00BC0260">
      <w:pPr>
        <w:pStyle w:val="ListParagraph"/>
        <w:numPr>
          <w:ilvl w:val="0"/>
          <w:numId w:val="13"/>
        </w:numPr>
      </w:pPr>
      <w:r>
        <w:t>Each active Screen Mapping connection will use up to 25 megabytes of memory.</w:t>
      </w:r>
    </w:p>
    <w:p w14:paraId="19D5CBF9" w14:textId="77777777" w:rsidR="00AD5501" w:rsidRDefault="00AD5501" w:rsidP="00BC0260">
      <w:pPr>
        <w:pStyle w:val="ListParagraph"/>
        <w:numPr>
          <w:ilvl w:val="0"/>
          <w:numId w:val="13"/>
        </w:numPr>
      </w:pPr>
      <w:r>
        <w:t>Each active JD Edwards connection will use up to 100 megabytes of memory.</w:t>
      </w:r>
    </w:p>
    <w:p w14:paraId="39FEBC91" w14:textId="77777777" w:rsidR="00AD5501" w:rsidRDefault="00AD5501" w:rsidP="00AD5501"/>
    <w:p w14:paraId="7C94C77C" w14:textId="77777777" w:rsidR="00AD5501" w:rsidRPr="00AD5501" w:rsidRDefault="00AD5501" w:rsidP="00AD5501">
      <w:pPr>
        <w:rPr>
          <w:b/>
        </w:rPr>
      </w:pPr>
      <w:r w:rsidRPr="00AD5501">
        <w:rPr>
          <w:b/>
        </w:rPr>
        <w:t>Supported Operating Systems</w:t>
      </w:r>
    </w:p>
    <w:p w14:paraId="72B5E4D1" w14:textId="77777777" w:rsidR="00AD5501" w:rsidRDefault="00AD5501" w:rsidP="00BC0260">
      <w:pPr>
        <w:pStyle w:val="ListParagraph"/>
        <w:numPr>
          <w:ilvl w:val="0"/>
          <w:numId w:val="14"/>
        </w:numPr>
      </w:pPr>
      <w:r>
        <w:t>Windows Server 2008, Windows Server 2012, Windows Server 2016, Windows 7, Windows 8 and Windows 10.</w:t>
      </w:r>
    </w:p>
    <w:p w14:paraId="47182108" w14:textId="77777777" w:rsidR="00AD5501" w:rsidRDefault="00AD5501" w:rsidP="00BC0260">
      <w:pPr>
        <w:pStyle w:val="ListParagraph"/>
        <w:numPr>
          <w:ilvl w:val="0"/>
          <w:numId w:val="14"/>
        </w:numPr>
      </w:pPr>
      <w:r>
        <w:t>VMware Server: configure to use just one CPU. From experience, RFgen and JD Edwards work faster and more reliable on one CPU.</w:t>
      </w:r>
    </w:p>
    <w:p w14:paraId="03B81A89" w14:textId="77777777" w:rsidR="00AD5501" w:rsidRDefault="00AD5501" w:rsidP="00AD5501"/>
    <w:p w14:paraId="48DE9917" w14:textId="77777777" w:rsidR="00AD5501" w:rsidRPr="00AD5501" w:rsidRDefault="00AD5501" w:rsidP="00AD5501">
      <w:pPr>
        <w:rPr>
          <w:b/>
        </w:rPr>
      </w:pPr>
      <w:r w:rsidRPr="00AD5501">
        <w:rPr>
          <w:b/>
        </w:rPr>
        <w:t>CPU</w:t>
      </w:r>
    </w:p>
    <w:p w14:paraId="1EA3DE59" w14:textId="77777777" w:rsidR="00AD5501" w:rsidRDefault="00AD5501" w:rsidP="00BC0260">
      <w:pPr>
        <w:pStyle w:val="ListParagraph"/>
        <w:numPr>
          <w:ilvl w:val="0"/>
          <w:numId w:val="15"/>
        </w:numPr>
      </w:pPr>
      <w:r>
        <w:t>2 GHz or better, Intel or AMD chip.</w:t>
      </w:r>
    </w:p>
    <w:p w14:paraId="0F95D1C1" w14:textId="77777777" w:rsidR="00AD5501" w:rsidRDefault="00AD5501" w:rsidP="00AD5501"/>
    <w:p w14:paraId="019C8F4A" w14:textId="77777777" w:rsidR="00AD5501" w:rsidRPr="00AD5501" w:rsidRDefault="00AD5501" w:rsidP="00AD5501">
      <w:pPr>
        <w:rPr>
          <w:b/>
        </w:rPr>
      </w:pPr>
      <w:r w:rsidRPr="00AD5501">
        <w:rPr>
          <w:b/>
        </w:rPr>
        <w:t>Hard Drive</w:t>
      </w:r>
    </w:p>
    <w:p w14:paraId="6E31C9DE" w14:textId="77777777" w:rsidR="00AD5501" w:rsidRDefault="00AD5501" w:rsidP="00BC0260">
      <w:pPr>
        <w:pStyle w:val="ListParagraph"/>
        <w:numPr>
          <w:ilvl w:val="0"/>
          <w:numId w:val="15"/>
        </w:numPr>
      </w:pPr>
      <w:r>
        <w:t>An RFgen installation can use up to 500 megabytes of hard drive space depending on how many options are installed.</w:t>
      </w:r>
    </w:p>
    <w:p w14:paraId="071A4E80" w14:textId="77777777" w:rsidR="00AD5501" w:rsidRDefault="00AD5501" w:rsidP="00BC0260">
      <w:pPr>
        <w:pStyle w:val="ListParagraph"/>
        <w:numPr>
          <w:ilvl w:val="0"/>
          <w:numId w:val="15"/>
        </w:numPr>
      </w:pPr>
      <w:r>
        <w:lastRenderedPageBreak/>
        <w:t>If the server stores any additional data, then consider space for it.</w:t>
      </w:r>
    </w:p>
    <w:p w14:paraId="17424577" w14:textId="77777777" w:rsidR="00AD5501" w:rsidRDefault="00AD5501" w:rsidP="00AD5501"/>
    <w:p w14:paraId="1EC7F36E" w14:textId="77777777" w:rsidR="00986E52" w:rsidRDefault="00986E52" w:rsidP="00AD5501">
      <w:pPr>
        <w:rPr>
          <w:b/>
        </w:rPr>
      </w:pPr>
    </w:p>
    <w:p w14:paraId="646FAC36" w14:textId="5B95D98E" w:rsidR="00AD5501" w:rsidRPr="00AD5501" w:rsidRDefault="00AD5501" w:rsidP="00AD5501">
      <w:pPr>
        <w:rPr>
          <w:b/>
        </w:rPr>
      </w:pPr>
      <w:r w:rsidRPr="00AD5501">
        <w:rPr>
          <w:b/>
        </w:rPr>
        <w:t>Other</w:t>
      </w:r>
    </w:p>
    <w:p w14:paraId="4CD786B1" w14:textId="4197A81D" w:rsidR="00AD5501" w:rsidRDefault="00AD5501" w:rsidP="00BC0260">
      <w:pPr>
        <w:pStyle w:val="ListParagraph"/>
        <w:numPr>
          <w:ilvl w:val="0"/>
          <w:numId w:val="16"/>
        </w:numPr>
      </w:pPr>
      <w:r>
        <w:t>RFgen recommends the purchase of an RFgen Development/Test Server. This server is not for production, but for application development and testing purposes only. The configuration of the Development/Test Server will follow the same configuration as above</w:t>
      </w:r>
      <w:r w:rsidR="00A45EE2">
        <w:t>.</w:t>
      </w:r>
    </w:p>
    <w:p w14:paraId="72194815" w14:textId="4A067FF5" w:rsidR="00A45EE2" w:rsidRDefault="00A45EE2" w:rsidP="00A45EE2"/>
    <w:p w14:paraId="7667AD8C" w14:textId="0279C202" w:rsidR="00A45EE2" w:rsidRDefault="00A45EE2" w:rsidP="00A45EE2"/>
    <w:p w14:paraId="7ED5198B" w14:textId="5041F2EA" w:rsidR="00986E52" w:rsidRDefault="00986E52" w:rsidP="00986E52"/>
    <w:p w14:paraId="62034B74" w14:textId="2778900E" w:rsidR="000A519F" w:rsidRDefault="000A519F">
      <w:pPr>
        <w:spacing w:after="160"/>
        <w:rPr>
          <w:rFonts w:eastAsiaTheme="majorEastAsia" w:cstheme="majorBidi"/>
          <w:caps/>
          <w:color w:val="1481AB" w:themeColor="accent1" w:themeShade="BF"/>
          <w:sz w:val="36"/>
          <w:szCs w:val="32"/>
        </w:rPr>
      </w:pPr>
    </w:p>
    <w:sectPr w:rsidR="000A519F" w:rsidSect="00CF1A28">
      <w:headerReference w:type="default" r:id="rId23"/>
      <w:footerReference w:type="default" r:id="rId24"/>
      <w:headerReference w:type="first" r:id="rId25"/>
      <w:pgSz w:w="12240" w:h="15840" w:code="1"/>
      <w:pgMar w:top="1440" w:right="1800" w:bottom="1440" w:left="1800" w:header="708" w:footer="708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5207FB" w14:textId="77777777" w:rsidR="00A17CD3" w:rsidRDefault="00A17CD3" w:rsidP="00161F82">
      <w:r>
        <w:separator/>
      </w:r>
    </w:p>
  </w:endnote>
  <w:endnote w:type="continuationSeparator" w:id="0">
    <w:p w14:paraId="0D084948" w14:textId="77777777" w:rsidR="00A17CD3" w:rsidRDefault="00A17CD3" w:rsidP="00161F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">
    <w:altName w:val="Calibri"/>
    <w:panose1 w:val="000005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4FB87E" w14:textId="3C170BA2" w:rsidR="00A17CD3" w:rsidRDefault="00A17CD3">
    <w:pPr>
      <w:pStyle w:val="Footer"/>
    </w:pPr>
    <w:r w:rsidRPr="003F57A3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CC34F2" wp14:editId="36C06850">
              <wp:simplePos x="0" y="0"/>
              <wp:positionH relativeFrom="column">
                <wp:posOffset>-285750</wp:posOffset>
              </wp:positionH>
              <wp:positionV relativeFrom="paragraph">
                <wp:posOffset>-295275</wp:posOffset>
              </wp:positionV>
              <wp:extent cx="6057900" cy="9525"/>
              <wp:effectExtent l="0" t="0" r="19050" b="28575"/>
              <wp:wrapNone/>
              <wp:docPr id="340" name="Straight Connector 3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57900" cy="9525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AC558FD" id="Straight Connector 340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2.5pt,-23.25pt" to="454.5pt,-2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" strokecolor="black [3200]" strokeweight=".5pt">
              <v:stroke joinstyle="miter"/>
            </v:line>
          </w:pict>
        </mc:Fallback>
      </mc:AlternateContent>
    </w:r>
    <w:r w:rsidRPr="003F57A3"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48FF15D9" wp14:editId="109BE91F">
              <wp:simplePos x="0" y="0"/>
              <wp:positionH relativeFrom="margin">
                <wp:posOffset>219075</wp:posOffset>
              </wp:positionH>
              <wp:positionV relativeFrom="paragraph">
                <wp:posOffset>-226060</wp:posOffset>
              </wp:positionV>
              <wp:extent cx="5219700" cy="228600"/>
              <wp:effectExtent l="0" t="0" r="0" b="0"/>
              <wp:wrapSquare wrapText="bothSides"/>
              <wp:docPr id="2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19700" cy="228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7D48D8" w14:textId="06E97A79" w:rsidR="00A17CD3" w:rsidRPr="00FA53C9" w:rsidRDefault="00915368" w:rsidP="003F57A3">
                          <w:pPr>
                            <w:pStyle w:val="FooterType"/>
                          </w:pPr>
                          <w:r>
                            <w:rPr>
                              <w:b/>
                            </w:rPr>
                            <w:t>SERVER RECOMMENDATIONS</w:t>
                          </w:r>
                          <w:r w:rsidR="00A17CD3" w:rsidRPr="00FA53C9">
                            <w:tab/>
                          </w:r>
                          <w:r w:rsidR="00A17CD3" w:rsidRPr="00FA53C9">
                            <w:tab/>
                          </w:r>
                          <w:r w:rsidR="00A17CD3" w:rsidRPr="00FA53C9">
                            <w:tab/>
                          </w:r>
                          <w:r w:rsidR="00A17CD3" w:rsidRPr="00FA53C9">
                            <w:tab/>
                          </w:r>
                          <w:r w:rsidR="00A17CD3">
                            <w:tab/>
                          </w:r>
                          <w:r w:rsidR="00A17CD3" w:rsidRPr="00FA53C9">
                            <w:t>RFgen Software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8FF15D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3" type="#_x0000_t202" style="position:absolute;margin-left:17.25pt;margin-top:-17.8pt;width:411pt;height:1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" filled="f" stroked="f">
              <v:textbox inset="0,0,0,0">
                <w:txbxContent>
                  <w:p w14:paraId="7B7D48D8" w14:textId="06E97A79" w:rsidR="00A17CD3" w:rsidRPr="00FA53C9" w:rsidRDefault="00915368" w:rsidP="003F57A3">
                    <w:pPr>
                      <w:pStyle w:val="FooterType"/>
                    </w:pPr>
                    <w:r>
                      <w:rPr>
                        <w:b/>
                      </w:rPr>
                      <w:t>SERVER RECOMMENDATIONS</w:t>
                    </w:r>
                    <w:r w:rsidR="00A17CD3" w:rsidRPr="00FA53C9">
                      <w:tab/>
                    </w:r>
                    <w:r w:rsidR="00A17CD3" w:rsidRPr="00FA53C9">
                      <w:tab/>
                    </w:r>
                    <w:r w:rsidR="00A17CD3" w:rsidRPr="00FA53C9">
                      <w:tab/>
                    </w:r>
                    <w:r w:rsidR="00A17CD3" w:rsidRPr="00FA53C9">
                      <w:tab/>
                    </w:r>
                    <w:r w:rsidR="00A17CD3">
                      <w:tab/>
                    </w:r>
                    <w:r w:rsidR="00A17CD3" w:rsidRPr="00FA53C9">
                      <w:t>RFgen Software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3F57A3"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0336287B" wp14:editId="6CE47016">
              <wp:simplePos x="0" y="0"/>
              <wp:positionH relativeFrom="column">
                <wp:posOffset>-333375</wp:posOffset>
              </wp:positionH>
              <wp:positionV relativeFrom="paragraph">
                <wp:posOffset>-244475</wp:posOffset>
              </wp:positionV>
              <wp:extent cx="401955" cy="219075"/>
              <wp:effectExtent l="0" t="0" r="0" b="9525"/>
              <wp:wrapSquare wrapText="bothSides"/>
              <wp:docPr id="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1955" cy="2190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2D05E28" w14:textId="77777777" w:rsidR="00A17CD3" w:rsidRPr="00D8799B" w:rsidRDefault="00A17CD3" w:rsidP="003F57A3">
                          <w:r w:rsidRPr="00D8799B">
                            <w:fldChar w:fldCharType="begin"/>
                          </w:r>
                          <w:r w:rsidRPr="00D8799B">
                            <w:instrText xml:space="preserve"> PAGE   \* MERGEFORMAT </w:instrText>
                          </w:r>
                          <w:r w:rsidRPr="00D8799B">
                            <w:fldChar w:fldCharType="separate"/>
                          </w:r>
                          <w:r w:rsidRPr="00D8799B">
                            <w:rPr>
                              <w:noProof/>
                            </w:rPr>
                            <w:t>3</w:t>
                          </w:r>
                          <w:r w:rsidRPr="00D8799B"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336287B" id="_x0000_s1044" type="#_x0000_t202" style="position:absolute;margin-left:-26.25pt;margin-top:-19.25pt;width:31.65pt;height:17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" filled="f" stroked="f">
              <v:textbox inset="0,0,0,0">
                <w:txbxContent>
                  <w:p w14:paraId="62D05E28" w14:textId="77777777" w:rsidR="00A17CD3" w:rsidRPr="00D8799B" w:rsidRDefault="00A17CD3" w:rsidP="003F57A3">
                    <w:r w:rsidRPr="00D8799B">
                      <w:fldChar w:fldCharType="begin"/>
                    </w:r>
                    <w:r w:rsidRPr="00D8799B">
                      <w:instrText xml:space="preserve"> PAGE   \* MERGEFORMAT </w:instrText>
                    </w:r>
                    <w:r w:rsidRPr="00D8799B">
                      <w:fldChar w:fldCharType="separate"/>
                    </w:r>
                    <w:r w:rsidRPr="00D8799B">
                      <w:rPr>
                        <w:noProof/>
                      </w:rPr>
                      <w:t>3</w:t>
                    </w:r>
                    <w:r w:rsidRPr="00D8799B"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8F906B" w14:textId="77777777" w:rsidR="00A17CD3" w:rsidRDefault="00A17CD3" w:rsidP="00161F82">
      <w:r>
        <w:separator/>
      </w:r>
    </w:p>
  </w:footnote>
  <w:footnote w:type="continuationSeparator" w:id="0">
    <w:p w14:paraId="0FEF2E22" w14:textId="77777777" w:rsidR="00A17CD3" w:rsidRDefault="00A17CD3" w:rsidP="00161F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7BEAAC" w14:textId="3207E708" w:rsidR="00A17CD3" w:rsidRDefault="00A17CD3">
    <w:pPr>
      <w:pStyle w:val="Header"/>
    </w:pPr>
    <w:r>
      <w:rPr>
        <w:noProof/>
      </w:rPr>
      <w:drawing>
        <wp:inline distT="0" distB="0" distL="0" distR="0" wp14:anchorId="1BE4F9A8" wp14:editId="09AFA2DE">
          <wp:extent cx="1194072" cy="406493"/>
          <wp:effectExtent l="0" t="0" r="6350" b="0"/>
          <wp:docPr id="479" name="Picture 4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9" name="RFgen-logo_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72" cy="4064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436E336" w14:textId="77777777" w:rsidR="00A17CD3" w:rsidRDefault="00A17C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5A1353" w14:textId="6532E929" w:rsidR="004C2669" w:rsidRPr="004C2669" w:rsidRDefault="004C2669" w:rsidP="004C2669">
    <w:pPr>
      <w:pStyle w:val="Header"/>
    </w:pPr>
    <w:r>
      <w:rPr>
        <w:noProof/>
      </w:rPr>
      <w:drawing>
        <wp:inline distT="0" distB="0" distL="0" distR="0" wp14:anchorId="6D27C7D9" wp14:editId="2A2AB6A3">
          <wp:extent cx="1194072" cy="406493"/>
          <wp:effectExtent l="0" t="0" r="635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9" name="RFgen-logo_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72" cy="4064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F6BD6"/>
    <w:multiLevelType w:val="hybridMultilevel"/>
    <w:tmpl w:val="6A48B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A69B0"/>
    <w:multiLevelType w:val="hybridMultilevel"/>
    <w:tmpl w:val="819EE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17B63"/>
    <w:multiLevelType w:val="hybridMultilevel"/>
    <w:tmpl w:val="8A5A3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0050BD"/>
    <w:multiLevelType w:val="hybridMultilevel"/>
    <w:tmpl w:val="58E26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037A80"/>
    <w:multiLevelType w:val="hybridMultilevel"/>
    <w:tmpl w:val="F656D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D33138"/>
    <w:multiLevelType w:val="hybridMultilevel"/>
    <w:tmpl w:val="ADD42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781E70"/>
    <w:multiLevelType w:val="hybridMultilevel"/>
    <w:tmpl w:val="E51C13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E215284"/>
    <w:multiLevelType w:val="hybridMultilevel"/>
    <w:tmpl w:val="A0847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E95740"/>
    <w:multiLevelType w:val="hybridMultilevel"/>
    <w:tmpl w:val="E92E2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EE6593"/>
    <w:multiLevelType w:val="hybridMultilevel"/>
    <w:tmpl w:val="856AC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120A72"/>
    <w:multiLevelType w:val="hybridMultilevel"/>
    <w:tmpl w:val="DECAA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0068E1"/>
    <w:multiLevelType w:val="hybridMultilevel"/>
    <w:tmpl w:val="A204D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860DC1"/>
    <w:multiLevelType w:val="hybridMultilevel"/>
    <w:tmpl w:val="8C0AE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C24E5D"/>
    <w:multiLevelType w:val="hybridMultilevel"/>
    <w:tmpl w:val="2146E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A0587B"/>
    <w:multiLevelType w:val="hybridMultilevel"/>
    <w:tmpl w:val="99A4A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ED44C9"/>
    <w:multiLevelType w:val="hybridMultilevel"/>
    <w:tmpl w:val="E14CB81E"/>
    <w:lvl w:ilvl="0" w:tplc="C7F464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F95377"/>
    <w:multiLevelType w:val="hybridMultilevel"/>
    <w:tmpl w:val="A7447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0C3F02"/>
    <w:multiLevelType w:val="hybridMultilevel"/>
    <w:tmpl w:val="CB9C9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8B7BCC"/>
    <w:multiLevelType w:val="hybridMultilevel"/>
    <w:tmpl w:val="1720A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0F5347"/>
    <w:multiLevelType w:val="hybridMultilevel"/>
    <w:tmpl w:val="2CAC4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7247D0"/>
    <w:multiLevelType w:val="hybridMultilevel"/>
    <w:tmpl w:val="5A9EB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20"/>
  </w:num>
  <w:num w:numId="4">
    <w:abstractNumId w:val="7"/>
  </w:num>
  <w:num w:numId="5">
    <w:abstractNumId w:val="5"/>
  </w:num>
  <w:num w:numId="6">
    <w:abstractNumId w:val="11"/>
  </w:num>
  <w:num w:numId="7">
    <w:abstractNumId w:val="15"/>
  </w:num>
  <w:num w:numId="8">
    <w:abstractNumId w:val="4"/>
  </w:num>
  <w:num w:numId="9">
    <w:abstractNumId w:val="16"/>
  </w:num>
  <w:num w:numId="10">
    <w:abstractNumId w:val="17"/>
  </w:num>
  <w:num w:numId="11">
    <w:abstractNumId w:val="18"/>
  </w:num>
  <w:num w:numId="12">
    <w:abstractNumId w:val="14"/>
  </w:num>
  <w:num w:numId="13">
    <w:abstractNumId w:val="8"/>
  </w:num>
  <w:num w:numId="14">
    <w:abstractNumId w:val="1"/>
  </w:num>
  <w:num w:numId="15">
    <w:abstractNumId w:val="9"/>
  </w:num>
  <w:num w:numId="16">
    <w:abstractNumId w:val="0"/>
  </w:num>
  <w:num w:numId="17">
    <w:abstractNumId w:val="3"/>
  </w:num>
  <w:num w:numId="18">
    <w:abstractNumId w:val="2"/>
  </w:num>
  <w:num w:numId="19">
    <w:abstractNumId w:val="12"/>
  </w:num>
  <w:num w:numId="20">
    <w:abstractNumId w:val="6"/>
  </w:num>
  <w:num w:numId="21">
    <w:abstractNumId w:val="1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737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NzAyNTIyNDMwN7NU0lEKTi0uzszPAymwqAUAi9waRywAAAA="/>
  </w:docVars>
  <w:rsids>
    <w:rsidRoot w:val="00382CC8"/>
    <w:rsid w:val="00003A25"/>
    <w:rsid w:val="00010C8C"/>
    <w:rsid w:val="0001500B"/>
    <w:rsid w:val="00017630"/>
    <w:rsid w:val="00020D5E"/>
    <w:rsid w:val="000244AB"/>
    <w:rsid w:val="00025E2A"/>
    <w:rsid w:val="0002734D"/>
    <w:rsid w:val="00031953"/>
    <w:rsid w:val="00032588"/>
    <w:rsid w:val="00033462"/>
    <w:rsid w:val="00040725"/>
    <w:rsid w:val="00043B73"/>
    <w:rsid w:val="0004601D"/>
    <w:rsid w:val="00054D5E"/>
    <w:rsid w:val="00064E24"/>
    <w:rsid w:val="0006557A"/>
    <w:rsid w:val="000705FA"/>
    <w:rsid w:val="00071510"/>
    <w:rsid w:val="00071A88"/>
    <w:rsid w:val="000810F8"/>
    <w:rsid w:val="00082C60"/>
    <w:rsid w:val="00083EC4"/>
    <w:rsid w:val="00085A52"/>
    <w:rsid w:val="000938EF"/>
    <w:rsid w:val="0009438C"/>
    <w:rsid w:val="000A09A9"/>
    <w:rsid w:val="000A1B93"/>
    <w:rsid w:val="000A519F"/>
    <w:rsid w:val="000A65B2"/>
    <w:rsid w:val="000B5E29"/>
    <w:rsid w:val="000C30D5"/>
    <w:rsid w:val="000C77C2"/>
    <w:rsid w:val="000D29DD"/>
    <w:rsid w:val="000E5957"/>
    <w:rsid w:val="000E6FAD"/>
    <w:rsid w:val="000F16E4"/>
    <w:rsid w:val="000F3409"/>
    <w:rsid w:val="000F5ECD"/>
    <w:rsid w:val="000F7E21"/>
    <w:rsid w:val="0010273B"/>
    <w:rsid w:val="00102D2E"/>
    <w:rsid w:val="00104DBC"/>
    <w:rsid w:val="00104E51"/>
    <w:rsid w:val="00107036"/>
    <w:rsid w:val="00114D2B"/>
    <w:rsid w:val="00117948"/>
    <w:rsid w:val="00121533"/>
    <w:rsid w:val="00124F65"/>
    <w:rsid w:val="001376EB"/>
    <w:rsid w:val="00142B28"/>
    <w:rsid w:val="00145BAE"/>
    <w:rsid w:val="00156B27"/>
    <w:rsid w:val="0016170A"/>
    <w:rsid w:val="00161CEE"/>
    <w:rsid w:val="00161F82"/>
    <w:rsid w:val="00167498"/>
    <w:rsid w:val="001726FC"/>
    <w:rsid w:val="00194DCD"/>
    <w:rsid w:val="00196151"/>
    <w:rsid w:val="00197D78"/>
    <w:rsid w:val="001A0BBA"/>
    <w:rsid w:val="001A5BB5"/>
    <w:rsid w:val="001B5C5F"/>
    <w:rsid w:val="001C10A1"/>
    <w:rsid w:val="001D0F15"/>
    <w:rsid w:val="001D34D3"/>
    <w:rsid w:val="001D3CE9"/>
    <w:rsid w:val="001D6B39"/>
    <w:rsid w:val="001E67A8"/>
    <w:rsid w:val="001F340F"/>
    <w:rsid w:val="001F642B"/>
    <w:rsid w:val="00203371"/>
    <w:rsid w:val="00204317"/>
    <w:rsid w:val="0021410C"/>
    <w:rsid w:val="00214563"/>
    <w:rsid w:val="00216216"/>
    <w:rsid w:val="00226E85"/>
    <w:rsid w:val="002277F0"/>
    <w:rsid w:val="002312E0"/>
    <w:rsid w:val="002405C7"/>
    <w:rsid w:val="00240E25"/>
    <w:rsid w:val="002428E0"/>
    <w:rsid w:val="002442D3"/>
    <w:rsid w:val="00250037"/>
    <w:rsid w:val="00250B73"/>
    <w:rsid w:val="00253B34"/>
    <w:rsid w:val="00260893"/>
    <w:rsid w:val="00260FAE"/>
    <w:rsid w:val="002621F3"/>
    <w:rsid w:val="00263BD2"/>
    <w:rsid w:val="00275751"/>
    <w:rsid w:val="0028329E"/>
    <w:rsid w:val="002838C9"/>
    <w:rsid w:val="00287673"/>
    <w:rsid w:val="00291B57"/>
    <w:rsid w:val="0029288F"/>
    <w:rsid w:val="002946A8"/>
    <w:rsid w:val="002A1039"/>
    <w:rsid w:val="002A10E0"/>
    <w:rsid w:val="002B45AA"/>
    <w:rsid w:val="002B4D37"/>
    <w:rsid w:val="002D17E5"/>
    <w:rsid w:val="002D3D12"/>
    <w:rsid w:val="002E0A19"/>
    <w:rsid w:val="002F4BEC"/>
    <w:rsid w:val="00302E25"/>
    <w:rsid w:val="00302EA4"/>
    <w:rsid w:val="00307FC4"/>
    <w:rsid w:val="00317A3D"/>
    <w:rsid w:val="00324516"/>
    <w:rsid w:val="00333130"/>
    <w:rsid w:val="00334893"/>
    <w:rsid w:val="0034508C"/>
    <w:rsid w:val="00351406"/>
    <w:rsid w:val="00355774"/>
    <w:rsid w:val="0036047B"/>
    <w:rsid w:val="0037089C"/>
    <w:rsid w:val="00372011"/>
    <w:rsid w:val="00373805"/>
    <w:rsid w:val="00377A43"/>
    <w:rsid w:val="00382CC8"/>
    <w:rsid w:val="003A0BEA"/>
    <w:rsid w:val="003A208D"/>
    <w:rsid w:val="003A6E46"/>
    <w:rsid w:val="003B199B"/>
    <w:rsid w:val="003B3DE7"/>
    <w:rsid w:val="003C4B17"/>
    <w:rsid w:val="003C6277"/>
    <w:rsid w:val="003D2804"/>
    <w:rsid w:val="003E0DEB"/>
    <w:rsid w:val="003E1AC4"/>
    <w:rsid w:val="003F57A3"/>
    <w:rsid w:val="00407FF7"/>
    <w:rsid w:val="00412325"/>
    <w:rsid w:val="004131B2"/>
    <w:rsid w:val="00427D44"/>
    <w:rsid w:val="0043271C"/>
    <w:rsid w:val="004369A8"/>
    <w:rsid w:val="004634CF"/>
    <w:rsid w:val="00465475"/>
    <w:rsid w:val="00465DDA"/>
    <w:rsid w:val="00466F9F"/>
    <w:rsid w:val="00473C46"/>
    <w:rsid w:val="00482FE5"/>
    <w:rsid w:val="004916D5"/>
    <w:rsid w:val="00491EF0"/>
    <w:rsid w:val="0049217C"/>
    <w:rsid w:val="004928C6"/>
    <w:rsid w:val="004971EC"/>
    <w:rsid w:val="004A48EC"/>
    <w:rsid w:val="004C2669"/>
    <w:rsid w:val="004D33D2"/>
    <w:rsid w:val="004D41DE"/>
    <w:rsid w:val="004D5248"/>
    <w:rsid w:val="004D6FAC"/>
    <w:rsid w:val="004E1443"/>
    <w:rsid w:val="004F1187"/>
    <w:rsid w:val="004F6068"/>
    <w:rsid w:val="00501CA8"/>
    <w:rsid w:val="00503BF7"/>
    <w:rsid w:val="0051770D"/>
    <w:rsid w:val="005200AE"/>
    <w:rsid w:val="0052235D"/>
    <w:rsid w:val="00530A98"/>
    <w:rsid w:val="00534F1F"/>
    <w:rsid w:val="00540F5E"/>
    <w:rsid w:val="00560C4D"/>
    <w:rsid w:val="00571F63"/>
    <w:rsid w:val="0058022A"/>
    <w:rsid w:val="00582AC1"/>
    <w:rsid w:val="00590F83"/>
    <w:rsid w:val="00595214"/>
    <w:rsid w:val="00595496"/>
    <w:rsid w:val="005973F8"/>
    <w:rsid w:val="005A1A76"/>
    <w:rsid w:val="005A41FC"/>
    <w:rsid w:val="005A4961"/>
    <w:rsid w:val="005A753C"/>
    <w:rsid w:val="005B05B6"/>
    <w:rsid w:val="005B0D5B"/>
    <w:rsid w:val="005B16B4"/>
    <w:rsid w:val="005B2160"/>
    <w:rsid w:val="005B7583"/>
    <w:rsid w:val="005B75EC"/>
    <w:rsid w:val="005D0241"/>
    <w:rsid w:val="005D037B"/>
    <w:rsid w:val="005D0DBB"/>
    <w:rsid w:val="005D1DF4"/>
    <w:rsid w:val="005D5F30"/>
    <w:rsid w:val="005D6311"/>
    <w:rsid w:val="005E1302"/>
    <w:rsid w:val="005E5106"/>
    <w:rsid w:val="005F1180"/>
    <w:rsid w:val="005F4FC8"/>
    <w:rsid w:val="005F5240"/>
    <w:rsid w:val="005F5946"/>
    <w:rsid w:val="005F7B2C"/>
    <w:rsid w:val="00600FD4"/>
    <w:rsid w:val="0060351E"/>
    <w:rsid w:val="00611245"/>
    <w:rsid w:val="0061777B"/>
    <w:rsid w:val="00623017"/>
    <w:rsid w:val="00630E56"/>
    <w:rsid w:val="006369B5"/>
    <w:rsid w:val="00650D10"/>
    <w:rsid w:val="006514D1"/>
    <w:rsid w:val="006528D9"/>
    <w:rsid w:val="0065577E"/>
    <w:rsid w:val="006650CE"/>
    <w:rsid w:val="00670C38"/>
    <w:rsid w:val="0067327A"/>
    <w:rsid w:val="00677DA7"/>
    <w:rsid w:val="00682480"/>
    <w:rsid w:val="00683A12"/>
    <w:rsid w:val="00684B4B"/>
    <w:rsid w:val="00696C4A"/>
    <w:rsid w:val="006A10D7"/>
    <w:rsid w:val="006A2F92"/>
    <w:rsid w:val="006D13AC"/>
    <w:rsid w:val="006D29A4"/>
    <w:rsid w:val="006E3171"/>
    <w:rsid w:val="006E781E"/>
    <w:rsid w:val="006F401F"/>
    <w:rsid w:val="006F52F8"/>
    <w:rsid w:val="006F6F43"/>
    <w:rsid w:val="00705D87"/>
    <w:rsid w:val="00706D36"/>
    <w:rsid w:val="00710C4F"/>
    <w:rsid w:val="00715459"/>
    <w:rsid w:val="00726093"/>
    <w:rsid w:val="0073080E"/>
    <w:rsid w:val="0073490E"/>
    <w:rsid w:val="00737DB1"/>
    <w:rsid w:val="00740391"/>
    <w:rsid w:val="00744977"/>
    <w:rsid w:val="00747D0E"/>
    <w:rsid w:val="00753EC1"/>
    <w:rsid w:val="007570DF"/>
    <w:rsid w:val="0075714A"/>
    <w:rsid w:val="00770174"/>
    <w:rsid w:val="007812F9"/>
    <w:rsid w:val="00782EA9"/>
    <w:rsid w:val="0079010F"/>
    <w:rsid w:val="00791266"/>
    <w:rsid w:val="007916F3"/>
    <w:rsid w:val="0079287B"/>
    <w:rsid w:val="00792B97"/>
    <w:rsid w:val="007943E6"/>
    <w:rsid w:val="007966F8"/>
    <w:rsid w:val="007A062B"/>
    <w:rsid w:val="007A0C5E"/>
    <w:rsid w:val="007A5D8F"/>
    <w:rsid w:val="007A700F"/>
    <w:rsid w:val="007B30D0"/>
    <w:rsid w:val="007B6D80"/>
    <w:rsid w:val="007B7CB3"/>
    <w:rsid w:val="007C5F0F"/>
    <w:rsid w:val="007C6838"/>
    <w:rsid w:val="007D055C"/>
    <w:rsid w:val="007D0877"/>
    <w:rsid w:val="007D345C"/>
    <w:rsid w:val="007D4791"/>
    <w:rsid w:val="007D6531"/>
    <w:rsid w:val="007E5CC6"/>
    <w:rsid w:val="007F0F93"/>
    <w:rsid w:val="007F3517"/>
    <w:rsid w:val="007F6943"/>
    <w:rsid w:val="0080015B"/>
    <w:rsid w:val="008017D8"/>
    <w:rsid w:val="00806F25"/>
    <w:rsid w:val="00807021"/>
    <w:rsid w:val="008116AA"/>
    <w:rsid w:val="00813837"/>
    <w:rsid w:val="00813E7F"/>
    <w:rsid w:val="0081569C"/>
    <w:rsid w:val="00821BC2"/>
    <w:rsid w:val="00822CD8"/>
    <w:rsid w:val="008238ED"/>
    <w:rsid w:val="0082426E"/>
    <w:rsid w:val="008250A4"/>
    <w:rsid w:val="008335D0"/>
    <w:rsid w:val="0083601F"/>
    <w:rsid w:val="00840D82"/>
    <w:rsid w:val="00843992"/>
    <w:rsid w:val="00856E68"/>
    <w:rsid w:val="008637E2"/>
    <w:rsid w:val="00864B65"/>
    <w:rsid w:val="00870C33"/>
    <w:rsid w:val="00870D74"/>
    <w:rsid w:val="0087600E"/>
    <w:rsid w:val="00876137"/>
    <w:rsid w:val="00876EFE"/>
    <w:rsid w:val="008857C8"/>
    <w:rsid w:val="00891114"/>
    <w:rsid w:val="008967AD"/>
    <w:rsid w:val="008B4975"/>
    <w:rsid w:val="008C3886"/>
    <w:rsid w:val="008D3D43"/>
    <w:rsid w:val="008D61C6"/>
    <w:rsid w:val="008D629A"/>
    <w:rsid w:val="008E2E43"/>
    <w:rsid w:val="008F0711"/>
    <w:rsid w:val="008F3235"/>
    <w:rsid w:val="008F44F4"/>
    <w:rsid w:val="008F67C3"/>
    <w:rsid w:val="009016AC"/>
    <w:rsid w:val="009146D6"/>
    <w:rsid w:val="00915368"/>
    <w:rsid w:val="009233BE"/>
    <w:rsid w:val="009276CC"/>
    <w:rsid w:val="00933D65"/>
    <w:rsid w:val="00941EEC"/>
    <w:rsid w:val="00945670"/>
    <w:rsid w:val="009470B5"/>
    <w:rsid w:val="009636F3"/>
    <w:rsid w:val="0097182B"/>
    <w:rsid w:val="009759CA"/>
    <w:rsid w:val="00975E8B"/>
    <w:rsid w:val="00976A0C"/>
    <w:rsid w:val="00986E52"/>
    <w:rsid w:val="00987E46"/>
    <w:rsid w:val="0099523C"/>
    <w:rsid w:val="009973BE"/>
    <w:rsid w:val="009A5E76"/>
    <w:rsid w:val="009A7416"/>
    <w:rsid w:val="009B091E"/>
    <w:rsid w:val="009B599A"/>
    <w:rsid w:val="009B65DB"/>
    <w:rsid w:val="009B7758"/>
    <w:rsid w:val="009C6F4B"/>
    <w:rsid w:val="009C71A7"/>
    <w:rsid w:val="009D0FED"/>
    <w:rsid w:val="009D4BAE"/>
    <w:rsid w:val="009D5FB9"/>
    <w:rsid w:val="009E4A34"/>
    <w:rsid w:val="009E5654"/>
    <w:rsid w:val="009E7271"/>
    <w:rsid w:val="009F27F7"/>
    <w:rsid w:val="009F61EB"/>
    <w:rsid w:val="009F6979"/>
    <w:rsid w:val="00A03647"/>
    <w:rsid w:val="00A16990"/>
    <w:rsid w:val="00A16BE6"/>
    <w:rsid w:val="00A17CD3"/>
    <w:rsid w:val="00A2001E"/>
    <w:rsid w:val="00A230AB"/>
    <w:rsid w:val="00A25FBC"/>
    <w:rsid w:val="00A31E05"/>
    <w:rsid w:val="00A35B8F"/>
    <w:rsid w:val="00A35CC8"/>
    <w:rsid w:val="00A42709"/>
    <w:rsid w:val="00A45EE2"/>
    <w:rsid w:val="00A5740C"/>
    <w:rsid w:val="00A620AB"/>
    <w:rsid w:val="00A63CFF"/>
    <w:rsid w:val="00A66738"/>
    <w:rsid w:val="00A77B2A"/>
    <w:rsid w:val="00A81144"/>
    <w:rsid w:val="00A85812"/>
    <w:rsid w:val="00A85944"/>
    <w:rsid w:val="00A86198"/>
    <w:rsid w:val="00A86863"/>
    <w:rsid w:val="00A954CF"/>
    <w:rsid w:val="00AA17F2"/>
    <w:rsid w:val="00AA3E98"/>
    <w:rsid w:val="00AA44F6"/>
    <w:rsid w:val="00AB7221"/>
    <w:rsid w:val="00AC0F47"/>
    <w:rsid w:val="00AC47BA"/>
    <w:rsid w:val="00AC5A79"/>
    <w:rsid w:val="00AD5501"/>
    <w:rsid w:val="00AD627D"/>
    <w:rsid w:val="00AE047C"/>
    <w:rsid w:val="00AF021C"/>
    <w:rsid w:val="00AF59D9"/>
    <w:rsid w:val="00B11AF2"/>
    <w:rsid w:val="00B1355D"/>
    <w:rsid w:val="00B15AAB"/>
    <w:rsid w:val="00B20802"/>
    <w:rsid w:val="00B21BD2"/>
    <w:rsid w:val="00B22CC1"/>
    <w:rsid w:val="00B24CFB"/>
    <w:rsid w:val="00B352C6"/>
    <w:rsid w:val="00B36C4E"/>
    <w:rsid w:val="00B40CFE"/>
    <w:rsid w:val="00B4117F"/>
    <w:rsid w:val="00B4365F"/>
    <w:rsid w:val="00B47F9A"/>
    <w:rsid w:val="00B53296"/>
    <w:rsid w:val="00B53AEA"/>
    <w:rsid w:val="00B565EA"/>
    <w:rsid w:val="00B628D9"/>
    <w:rsid w:val="00B70363"/>
    <w:rsid w:val="00B712B1"/>
    <w:rsid w:val="00B713FF"/>
    <w:rsid w:val="00B8248E"/>
    <w:rsid w:val="00B82736"/>
    <w:rsid w:val="00B97E4A"/>
    <w:rsid w:val="00BA0F72"/>
    <w:rsid w:val="00BA1AC8"/>
    <w:rsid w:val="00BA45C1"/>
    <w:rsid w:val="00BA6D94"/>
    <w:rsid w:val="00BA7834"/>
    <w:rsid w:val="00BB0F56"/>
    <w:rsid w:val="00BB249F"/>
    <w:rsid w:val="00BB3899"/>
    <w:rsid w:val="00BB6B40"/>
    <w:rsid w:val="00BC0260"/>
    <w:rsid w:val="00BD5838"/>
    <w:rsid w:val="00BD6982"/>
    <w:rsid w:val="00BE084B"/>
    <w:rsid w:val="00BF00C0"/>
    <w:rsid w:val="00BF0154"/>
    <w:rsid w:val="00BF333F"/>
    <w:rsid w:val="00BF476F"/>
    <w:rsid w:val="00BF6854"/>
    <w:rsid w:val="00C04D18"/>
    <w:rsid w:val="00C2038A"/>
    <w:rsid w:val="00C236DF"/>
    <w:rsid w:val="00C26AD8"/>
    <w:rsid w:val="00C26F37"/>
    <w:rsid w:val="00C34B34"/>
    <w:rsid w:val="00C35580"/>
    <w:rsid w:val="00C35F89"/>
    <w:rsid w:val="00C46FB4"/>
    <w:rsid w:val="00C5743E"/>
    <w:rsid w:val="00C7103E"/>
    <w:rsid w:val="00C73346"/>
    <w:rsid w:val="00C73E15"/>
    <w:rsid w:val="00C7573E"/>
    <w:rsid w:val="00C83396"/>
    <w:rsid w:val="00C84265"/>
    <w:rsid w:val="00C8507B"/>
    <w:rsid w:val="00C91D1A"/>
    <w:rsid w:val="00CB23C9"/>
    <w:rsid w:val="00CB2E37"/>
    <w:rsid w:val="00CB5E2D"/>
    <w:rsid w:val="00CC0635"/>
    <w:rsid w:val="00CC42CB"/>
    <w:rsid w:val="00CD0786"/>
    <w:rsid w:val="00CD18E1"/>
    <w:rsid w:val="00CD29DB"/>
    <w:rsid w:val="00CE2E66"/>
    <w:rsid w:val="00CE5CCD"/>
    <w:rsid w:val="00CF1A28"/>
    <w:rsid w:val="00CF3B0D"/>
    <w:rsid w:val="00D034A5"/>
    <w:rsid w:val="00D23FCD"/>
    <w:rsid w:val="00D32709"/>
    <w:rsid w:val="00D34811"/>
    <w:rsid w:val="00D42EE9"/>
    <w:rsid w:val="00D435C4"/>
    <w:rsid w:val="00D510C7"/>
    <w:rsid w:val="00D65DF5"/>
    <w:rsid w:val="00D676D0"/>
    <w:rsid w:val="00D7606C"/>
    <w:rsid w:val="00D7779C"/>
    <w:rsid w:val="00D80B17"/>
    <w:rsid w:val="00D81188"/>
    <w:rsid w:val="00D8567F"/>
    <w:rsid w:val="00D859A2"/>
    <w:rsid w:val="00D8799B"/>
    <w:rsid w:val="00D90456"/>
    <w:rsid w:val="00D91088"/>
    <w:rsid w:val="00D92F50"/>
    <w:rsid w:val="00D9408D"/>
    <w:rsid w:val="00D96959"/>
    <w:rsid w:val="00DA03F3"/>
    <w:rsid w:val="00DA305C"/>
    <w:rsid w:val="00DA5BBE"/>
    <w:rsid w:val="00DB439E"/>
    <w:rsid w:val="00DC142F"/>
    <w:rsid w:val="00DC15EC"/>
    <w:rsid w:val="00DC3635"/>
    <w:rsid w:val="00DC6AB4"/>
    <w:rsid w:val="00DD2892"/>
    <w:rsid w:val="00DD306F"/>
    <w:rsid w:val="00DF459F"/>
    <w:rsid w:val="00DF5B4B"/>
    <w:rsid w:val="00E0197E"/>
    <w:rsid w:val="00E07075"/>
    <w:rsid w:val="00E079C2"/>
    <w:rsid w:val="00E1725E"/>
    <w:rsid w:val="00E2186C"/>
    <w:rsid w:val="00E22C27"/>
    <w:rsid w:val="00E25C7F"/>
    <w:rsid w:val="00E50668"/>
    <w:rsid w:val="00E53307"/>
    <w:rsid w:val="00E6172B"/>
    <w:rsid w:val="00E66F75"/>
    <w:rsid w:val="00E67348"/>
    <w:rsid w:val="00E70EBD"/>
    <w:rsid w:val="00E71F3F"/>
    <w:rsid w:val="00E759A4"/>
    <w:rsid w:val="00E82ED6"/>
    <w:rsid w:val="00E8428D"/>
    <w:rsid w:val="00E84B4A"/>
    <w:rsid w:val="00E84F26"/>
    <w:rsid w:val="00EA12B6"/>
    <w:rsid w:val="00EA253C"/>
    <w:rsid w:val="00EA45BB"/>
    <w:rsid w:val="00EB364D"/>
    <w:rsid w:val="00EC49D2"/>
    <w:rsid w:val="00EC59F7"/>
    <w:rsid w:val="00ED2F92"/>
    <w:rsid w:val="00ED755C"/>
    <w:rsid w:val="00EE457C"/>
    <w:rsid w:val="00EF21E1"/>
    <w:rsid w:val="00F07259"/>
    <w:rsid w:val="00F16D4B"/>
    <w:rsid w:val="00F231B0"/>
    <w:rsid w:val="00F27DCE"/>
    <w:rsid w:val="00F34D62"/>
    <w:rsid w:val="00F424B7"/>
    <w:rsid w:val="00F44E3C"/>
    <w:rsid w:val="00F6033B"/>
    <w:rsid w:val="00F70BF4"/>
    <w:rsid w:val="00F71623"/>
    <w:rsid w:val="00F71EF8"/>
    <w:rsid w:val="00F72C29"/>
    <w:rsid w:val="00F84D2E"/>
    <w:rsid w:val="00F92C03"/>
    <w:rsid w:val="00F9383A"/>
    <w:rsid w:val="00F95074"/>
    <w:rsid w:val="00F9656B"/>
    <w:rsid w:val="00FA2120"/>
    <w:rsid w:val="00FA2EE1"/>
    <w:rsid w:val="00FA53C9"/>
    <w:rsid w:val="00FB0402"/>
    <w:rsid w:val="00FB232E"/>
    <w:rsid w:val="00FB6D39"/>
    <w:rsid w:val="00FB79A9"/>
    <w:rsid w:val="00FC695A"/>
    <w:rsid w:val="00FC72E3"/>
    <w:rsid w:val="00FD345F"/>
    <w:rsid w:val="00FD3BA0"/>
    <w:rsid w:val="00FD3BBF"/>
    <w:rsid w:val="00FE4E11"/>
    <w:rsid w:val="00FE6CC9"/>
    <w:rsid w:val="00FF5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3729"/>
    <o:shapelayout v:ext="edit">
      <o:idmap v:ext="edit" data="1"/>
    </o:shapelayout>
  </w:shapeDefaults>
  <w:decimalSymbol w:val="."/>
  <w:listSeparator w:val=","/>
  <w14:docId w14:val="07EA8165"/>
  <w15:chartTrackingRefBased/>
  <w15:docId w15:val="{6E06FBA8-222B-45F7-8999-2BD0A2F3E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52E1"/>
    <w:pPr>
      <w:spacing w:after="0"/>
    </w:pPr>
    <w:rPr>
      <w:rFonts w:ascii="Tahoma" w:hAnsi="Tahoma"/>
      <w:color w:val="000000" w:themeColor="text1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620AB"/>
    <w:pPr>
      <w:keepNext/>
      <w:keepLines/>
      <w:tabs>
        <w:tab w:val="left" w:pos="8640"/>
      </w:tabs>
      <w:outlineLvl w:val="0"/>
    </w:pPr>
    <w:rPr>
      <w:rFonts w:eastAsiaTheme="majorEastAsia" w:cstheme="majorBidi"/>
      <w:caps/>
      <w:color w:val="199C87"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F3409"/>
    <w:pPr>
      <w:keepNext/>
      <w:keepLines/>
      <w:outlineLvl w:val="1"/>
    </w:pPr>
    <w:rPr>
      <w:rFonts w:eastAsiaTheme="majorEastAsia" w:cstheme="majorBidi"/>
      <w:b/>
      <w:color w:val="595959" w:themeColor="text1" w:themeTint="A6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17630"/>
    <w:pPr>
      <w:keepNext/>
      <w:keepLines/>
      <w:spacing w:before="40" w:line="240" w:lineRule="auto"/>
      <w:outlineLvl w:val="2"/>
    </w:pPr>
    <w:rPr>
      <w:rFonts w:eastAsiaTheme="majorEastAsia" w:cs="Tahoma"/>
      <w:color w:val="1481AB" w:themeColor="accent1" w:themeShade="B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C695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481AB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230AB"/>
    <w:rPr>
      <w:color w:val="6EAC1C" w:themeColor="hyperlink"/>
      <w:u w:val="single"/>
    </w:rPr>
  </w:style>
  <w:style w:type="character" w:styleId="Strong">
    <w:name w:val="Strong"/>
    <w:basedOn w:val="DefaultParagraphFont"/>
    <w:uiPriority w:val="22"/>
    <w:qFormat/>
    <w:rsid w:val="00FA53C9"/>
    <w:rPr>
      <w:rFonts w:ascii="Tahoma" w:hAnsi="Tahoma"/>
      <w:b/>
      <w:bCs/>
      <w:sz w:val="36"/>
    </w:rPr>
  </w:style>
  <w:style w:type="paragraph" w:styleId="Header">
    <w:name w:val="header"/>
    <w:basedOn w:val="Normal"/>
    <w:link w:val="HeaderChar"/>
    <w:uiPriority w:val="99"/>
    <w:unhideWhenUsed/>
    <w:rsid w:val="00083EC4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3EC4"/>
  </w:style>
  <w:style w:type="paragraph" w:styleId="Footer">
    <w:name w:val="footer"/>
    <w:basedOn w:val="Normal"/>
    <w:link w:val="FooterChar"/>
    <w:uiPriority w:val="99"/>
    <w:unhideWhenUsed/>
    <w:rsid w:val="00083EC4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3EC4"/>
  </w:style>
  <w:style w:type="table" w:styleId="TableGrid">
    <w:name w:val="Table Grid"/>
    <w:basedOn w:val="TableNormal"/>
    <w:uiPriority w:val="59"/>
    <w:rsid w:val="00C842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E6FAD"/>
    <w:rPr>
      <w:color w:val="808080"/>
    </w:rPr>
  </w:style>
  <w:style w:type="paragraph" w:customStyle="1" w:styleId="Headline01">
    <w:name w:val="Headline 01"/>
    <w:basedOn w:val="Normal"/>
    <w:uiPriority w:val="99"/>
    <w:rsid w:val="00B53AEA"/>
    <w:pPr>
      <w:autoSpaceDE w:val="0"/>
      <w:autoSpaceDN w:val="0"/>
      <w:adjustRightInd w:val="0"/>
      <w:spacing w:line="288" w:lineRule="auto"/>
      <w:textAlignment w:val="center"/>
    </w:pPr>
    <w:rPr>
      <w:rFonts w:ascii="Lato" w:hAnsi="Lato"/>
      <w:b/>
      <w:bCs/>
      <w:color w:val="2D3E50"/>
      <w:sz w:val="56"/>
      <w:szCs w:val="56"/>
    </w:rPr>
  </w:style>
  <w:style w:type="paragraph" w:styleId="ListParagraph">
    <w:name w:val="List Paragraph"/>
    <w:basedOn w:val="Normal"/>
    <w:uiPriority w:val="34"/>
    <w:qFormat/>
    <w:rsid w:val="005D631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4399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6B2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6B27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CB5E2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620AB"/>
    <w:rPr>
      <w:rFonts w:ascii="Tahoma" w:eastAsiaTheme="majorEastAsia" w:hAnsi="Tahoma" w:cstheme="majorBidi"/>
      <w:caps/>
      <w:color w:val="199C87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F3409"/>
    <w:rPr>
      <w:rFonts w:ascii="Tahoma" w:eastAsiaTheme="majorEastAsia" w:hAnsi="Tahoma" w:cstheme="majorBidi"/>
      <w:b/>
      <w:color w:val="595959" w:themeColor="text1" w:themeTint="A6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17630"/>
    <w:rPr>
      <w:rFonts w:ascii="Tahoma" w:eastAsiaTheme="majorEastAsia" w:hAnsi="Tahoma" w:cs="Tahoma"/>
      <w:color w:val="1481AB" w:themeColor="accent1" w:themeShade="BF"/>
      <w:szCs w:val="24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040725"/>
    <w:pPr>
      <w:spacing w:line="240" w:lineRule="auto"/>
      <w:contextualSpacing/>
      <w:jc w:val="center"/>
    </w:pPr>
    <w:rPr>
      <w:rFonts w:ascii="Times New Roman" w:eastAsiaTheme="majorEastAsia" w:hAnsi="Times New Roman" w:cs="Times New Roman"/>
      <w:spacing w:val="-10"/>
      <w:kern w:val="28"/>
      <w:sz w:val="20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040725"/>
    <w:rPr>
      <w:rFonts w:ascii="Times New Roman" w:eastAsiaTheme="majorEastAsia" w:hAnsi="Times New Roman" w:cs="Times New Roman"/>
      <w:color w:val="000000" w:themeColor="text1"/>
      <w:spacing w:val="-10"/>
      <w:kern w:val="28"/>
      <w:sz w:val="20"/>
      <w:szCs w:val="32"/>
    </w:rPr>
  </w:style>
  <w:style w:type="paragraph" w:customStyle="1" w:styleId="TitlePage">
    <w:name w:val="Title Page"/>
    <w:link w:val="TitlePageChar"/>
    <w:autoRedefine/>
    <w:qFormat/>
    <w:rsid w:val="008F67C3"/>
    <w:pPr>
      <w:spacing w:after="0"/>
    </w:pPr>
    <w:rPr>
      <w:rFonts w:ascii="Tahoma" w:eastAsiaTheme="majorEastAsia" w:hAnsi="Tahoma" w:cstheme="majorBidi"/>
      <w:color w:val="000000" w:themeColor="text1"/>
      <w:sz w:val="5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EA253C"/>
    <w:pPr>
      <w:spacing w:after="100"/>
      <w:ind w:left="240"/>
    </w:pPr>
  </w:style>
  <w:style w:type="character" w:customStyle="1" w:styleId="TitlePageChar">
    <w:name w:val="Title Page Char"/>
    <w:basedOn w:val="DefaultParagraphFont"/>
    <w:link w:val="TitlePage"/>
    <w:rsid w:val="008F67C3"/>
    <w:rPr>
      <w:rFonts w:ascii="Tahoma" w:eastAsiaTheme="majorEastAsia" w:hAnsi="Tahoma" w:cstheme="majorBidi"/>
      <w:color w:val="000000" w:themeColor="text1"/>
      <w:sz w:val="5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7A0C5E"/>
    <w:pPr>
      <w:tabs>
        <w:tab w:val="right" w:leader="dot" w:pos="8630"/>
      </w:tabs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EA253C"/>
    <w:pPr>
      <w:spacing w:after="100"/>
      <w:ind w:left="480"/>
    </w:pPr>
  </w:style>
  <w:style w:type="paragraph" w:customStyle="1" w:styleId="FooterType">
    <w:name w:val="Footer Type"/>
    <w:basedOn w:val="Normal"/>
    <w:link w:val="FooterTypeChar"/>
    <w:autoRedefine/>
    <w:qFormat/>
    <w:rsid w:val="003D2804"/>
    <w:rPr>
      <w:bCs/>
      <w:sz w:val="20"/>
    </w:rPr>
  </w:style>
  <w:style w:type="paragraph" w:customStyle="1" w:styleId="PageTitleArt">
    <w:name w:val="Page Title Art"/>
    <w:basedOn w:val="Normal"/>
    <w:link w:val="PageTitleArtChar"/>
    <w:qFormat/>
    <w:rsid w:val="003D2804"/>
    <w:rPr>
      <w:rFonts w:cs="Tahoma"/>
      <w:color w:val="D9D9D9" w:themeColor="background1" w:themeShade="D9"/>
      <w:spacing w:val="20"/>
      <w:sz w:val="120"/>
      <w:szCs w:val="120"/>
    </w:rPr>
  </w:style>
  <w:style w:type="character" w:customStyle="1" w:styleId="FooterTypeChar">
    <w:name w:val="Footer Type Char"/>
    <w:basedOn w:val="DefaultParagraphFont"/>
    <w:link w:val="FooterType"/>
    <w:rsid w:val="003D2804"/>
    <w:rPr>
      <w:rFonts w:ascii="Tahoma" w:hAnsi="Tahoma"/>
      <w:bCs/>
      <w:color w:val="000000" w:themeColor="text1"/>
      <w:sz w:val="20"/>
    </w:rPr>
  </w:style>
  <w:style w:type="table" w:styleId="PlainTable1">
    <w:name w:val="Plain Table 1"/>
    <w:basedOn w:val="TableNormal"/>
    <w:uiPriority w:val="41"/>
    <w:rsid w:val="001F642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  <w:tblPr/>
      <w:tcPr>
        <w:shd w:val="clear" w:color="auto" w:fill="F2F2F2" w:themeFill="background1" w:themeFillShade="F2"/>
      </w:tc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character" w:customStyle="1" w:styleId="PageTitleArtChar">
    <w:name w:val="Page Title Art Char"/>
    <w:basedOn w:val="DefaultParagraphFont"/>
    <w:link w:val="PageTitleArt"/>
    <w:rsid w:val="003D2804"/>
    <w:rPr>
      <w:rFonts w:ascii="Tahoma" w:hAnsi="Tahoma" w:cs="Tahoma"/>
      <w:color w:val="D9D9D9" w:themeColor="background1" w:themeShade="D9"/>
      <w:spacing w:val="20"/>
      <w:sz w:val="120"/>
      <w:szCs w:val="120"/>
    </w:rPr>
  </w:style>
  <w:style w:type="paragraph" w:customStyle="1" w:styleId="CoverPageTitle">
    <w:name w:val="Cover Page Title"/>
    <w:basedOn w:val="TitlePage"/>
    <w:link w:val="CoverPageTitleChar"/>
    <w:autoRedefine/>
    <w:qFormat/>
    <w:rsid w:val="002B45AA"/>
    <w:rPr>
      <w:color w:val="FFFFFF" w:themeColor="background1"/>
      <w:sz w:val="72"/>
    </w:rPr>
  </w:style>
  <w:style w:type="character" w:customStyle="1" w:styleId="CoverPageTitleChar">
    <w:name w:val="Cover Page Title Char"/>
    <w:basedOn w:val="TitlePageChar"/>
    <w:link w:val="CoverPageTitle"/>
    <w:rsid w:val="002B45AA"/>
    <w:rPr>
      <w:rFonts w:ascii="Tahoma" w:eastAsiaTheme="majorEastAsia" w:hAnsi="Tahoma" w:cstheme="majorBidi"/>
      <w:color w:val="FFFFFF" w:themeColor="background1"/>
      <w:sz w:val="72"/>
      <w:szCs w:val="32"/>
    </w:rPr>
  </w:style>
  <w:style w:type="paragraph" w:styleId="NoSpacing">
    <w:name w:val="No Spacing"/>
    <w:uiPriority w:val="1"/>
    <w:qFormat/>
    <w:rsid w:val="00791266"/>
    <w:pPr>
      <w:bidi/>
      <w:spacing w:after="0" w:line="240" w:lineRule="auto"/>
    </w:pPr>
  </w:style>
  <w:style w:type="paragraph" w:styleId="BodyText">
    <w:name w:val="Body Text"/>
    <w:basedOn w:val="Normal"/>
    <w:link w:val="BodyTextChar"/>
    <w:rsid w:val="000F3409"/>
    <w:pPr>
      <w:spacing w:after="120" w:line="240" w:lineRule="auto"/>
    </w:pPr>
    <w:rPr>
      <w:rFonts w:ascii="Arial" w:eastAsia="Times New Roman" w:hAnsi="Arial" w:cs="Times New Roman"/>
      <w:color w:val="auto"/>
      <w:sz w:val="20"/>
      <w:szCs w:val="24"/>
    </w:rPr>
  </w:style>
  <w:style w:type="character" w:customStyle="1" w:styleId="BodyTextChar">
    <w:name w:val="Body Text Char"/>
    <w:basedOn w:val="DefaultParagraphFont"/>
    <w:link w:val="BodyText"/>
    <w:rsid w:val="000F3409"/>
    <w:rPr>
      <w:rFonts w:ascii="Arial" w:eastAsia="Times New Roman" w:hAnsi="Arial" w:cs="Times New Roman"/>
      <w:sz w:val="20"/>
      <w:szCs w:val="24"/>
    </w:rPr>
  </w:style>
  <w:style w:type="table" w:styleId="LightGrid-Accent1">
    <w:name w:val="Light Grid Accent 1"/>
    <w:basedOn w:val="TableNormal"/>
    <w:uiPriority w:val="62"/>
    <w:rsid w:val="000F340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1CADE4" w:themeColor="accent1"/>
        <w:left w:val="single" w:sz="8" w:space="0" w:color="1CADE4" w:themeColor="accent1"/>
        <w:bottom w:val="single" w:sz="8" w:space="0" w:color="1CADE4" w:themeColor="accent1"/>
        <w:right w:val="single" w:sz="8" w:space="0" w:color="1CADE4" w:themeColor="accent1"/>
        <w:insideH w:val="single" w:sz="8" w:space="0" w:color="1CADE4" w:themeColor="accent1"/>
        <w:insideV w:val="single" w:sz="8" w:space="0" w:color="1CADE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CADE4" w:themeColor="accent1"/>
          <w:left w:val="single" w:sz="8" w:space="0" w:color="1CADE4" w:themeColor="accent1"/>
          <w:bottom w:val="single" w:sz="18" w:space="0" w:color="1CADE4" w:themeColor="accent1"/>
          <w:right w:val="single" w:sz="8" w:space="0" w:color="1CADE4" w:themeColor="accent1"/>
          <w:insideH w:val="nil"/>
          <w:insideV w:val="single" w:sz="8" w:space="0" w:color="1CADE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  <w:insideH w:val="nil"/>
          <w:insideV w:val="single" w:sz="8" w:space="0" w:color="1CADE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</w:tcBorders>
      </w:tcPr>
    </w:tblStylePr>
    <w:tblStylePr w:type="band1Vert">
      <w:tblPr/>
      <w:tcPr>
        <w:tcBorders>
          <w:top w:val="single" w:sz="8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</w:tcBorders>
        <w:shd w:val="clear" w:color="auto" w:fill="C6EAF8" w:themeFill="accent1" w:themeFillTint="3F"/>
      </w:tcPr>
    </w:tblStylePr>
    <w:tblStylePr w:type="band1Horz">
      <w:tblPr/>
      <w:tcPr>
        <w:tcBorders>
          <w:top w:val="single" w:sz="8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  <w:insideV w:val="single" w:sz="8" w:space="0" w:color="1CADE4" w:themeColor="accent1"/>
        </w:tcBorders>
        <w:shd w:val="clear" w:color="auto" w:fill="C6EAF8" w:themeFill="accent1" w:themeFillTint="3F"/>
      </w:tcPr>
    </w:tblStylePr>
    <w:tblStylePr w:type="band2Horz">
      <w:tblPr/>
      <w:tcPr>
        <w:tcBorders>
          <w:top w:val="single" w:sz="8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  <w:insideV w:val="single" w:sz="8" w:space="0" w:color="1CADE4" w:themeColor="accent1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A42709"/>
    <w:pPr>
      <w:spacing w:before="240"/>
      <w:outlineLvl w:val="9"/>
    </w:pPr>
    <w:rPr>
      <w:rFonts w:asciiTheme="majorHAnsi" w:hAnsiTheme="majorHAnsi"/>
      <w:caps w:val="0"/>
      <w:sz w:val="32"/>
    </w:rPr>
  </w:style>
  <w:style w:type="table" w:styleId="ListTable1Light">
    <w:name w:val="List Table 1 Light"/>
    <w:basedOn w:val="TableNormal"/>
    <w:uiPriority w:val="46"/>
    <w:rsid w:val="007A5D8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A4">
    <w:name w:val="A4"/>
    <w:uiPriority w:val="99"/>
    <w:rsid w:val="00696C4A"/>
    <w:rPr>
      <w:rFonts w:cs="Montserrat"/>
      <w:b/>
      <w:bCs/>
      <w:color w:val="404041"/>
      <w:sz w:val="20"/>
      <w:szCs w:val="20"/>
    </w:rPr>
  </w:style>
  <w:style w:type="table" w:styleId="TableGridLight">
    <w:name w:val="Grid Table Light"/>
    <w:basedOn w:val="TableNormal"/>
    <w:uiPriority w:val="40"/>
    <w:rsid w:val="00C3558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Style1">
    <w:name w:val="Style1"/>
    <w:basedOn w:val="TableNormal"/>
    <w:uiPriority w:val="99"/>
    <w:rsid w:val="001F642B"/>
    <w:pPr>
      <w:spacing w:after="0" w:line="240" w:lineRule="auto"/>
    </w:pPr>
    <w:tblPr>
      <w:tblStyleRowBandSize w:val="1"/>
    </w:tblPr>
    <w:tblStylePr w:type="firstRow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FFFFF" w:themeFill="background1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FC695A"/>
    <w:rPr>
      <w:rFonts w:asciiTheme="majorHAnsi" w:eastAsiaTheme="majorEastAsia" w:hAnsiTheme="majorHAnsi" w:cstheme="majorBidi"/>
      <w:i/>
      <w:iCs/>
      <w:color w:val="1481AB" w:themeColor="accent1" w:themeShade="BF"/>
    </w:rPr>
  </w:style>
  <w:style w:type="paragraph" w:customStyle="1" w:styleId="Normal-Blue">
    <w:name w:val="Normal - Blue"/>
    <w:basedOn w:val="ListParagraph"/>
    <w:next w:val="Normal"/>
    <w:link w:val="Normal-BlueChar"/>
    <w:autoRedefine/>
    <w:qFormat/>
    <w:rsid w:val="0079010F"/>
    <w:pPr>
      <w:ind w:left="360" w:hanging="360"/>
      <w:jc w:val="both"/>
    </w:pPr>
    <w:rPr>
      <w:b/>
      <w:color w:val="1C6194" w:themeColor="accent2" w:themeShade="BF"/>
      <w:sz w:val="20"/>
    </w:rPr>
  </w:style>
  <w:style w:type="table" w:styleId="ListTable7Colorful-Accent1">
    <w:name w:val="List Table 7 Colorful Accent 1"/>
    <w:basedOn w:val="TableNormal"/>
    <w:uiPriority w:val="52"/>
    <w:rsid w:val="000A09A9"/>
    <w:pPr>
      <w:spacing w:after="0" w:line="240" w:lineRule="auto"/>
    </w:pPr>
    <w:rPr>
      <w:rFonts w:ascii="Times New Roman" w:eastAsia="Times New Roman" w:hAnsi="Times New Roman" w:cs="Times New Roman"/>
      <w:color w:val="1481AB" w:themeColor="accent1" w:themeShade="BF"/>
      <w:sz w:val="20"/>
      <w:szCs w:val="20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CADE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CADE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CADE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CADE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Normal-BlueChar">
    <w:name w:val="Normal - Blue Char"/>
    <w:basedOn w:val="Heading3Char"/>
    <w:link w:val="Normal-Blue"/>
    <w:rsid w:val="0079010F"/>
    <w:rPr>
      <w:rFonts w:ascii="Tahoma" w:eastAsiaTheme="majorEastAsia" w:hAnsi="Tahoma" w:cs="Tahoma"/>
      <w:b/>
      <w:color w:val="1C6194" w:themeColor="accent2" w:themeShade="BF"/>
      <w:sz w:val="20"/>
      <w:szCs w:val="24"/>
    </w:rPr>
  </w:style>
  <w:style w:type="table" w:styleId="GridTable3">
    <w:name w:val="Grid Table 3"/>
    <w:basedOn w:val="TableNormal"/>
    <w:uiPriority w:val="48"/>
    <w:rsid w:val="00806F2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2-Accent2">
    <w:name w:val="Grid Table 2 Accent 2"/>
    <w:basedOn w:val="TableNormal"/>
    <w:uiPriority w:val="47"/>
    <w:rsid w:val="00806F25"/>
    <w:pPr>
      <w:spacing w:after="0" w:line="240" w:lineRule="auto"/>
    </w:pPr>
    <w:tblPr>
      <w:tblStyleRowBandSize w:val="1"/>
      <w:tblStyleColBandSize w:val="1"/>
      <w:tblBorders>
        <w:top w:val="single" w:sz="2" w:space="0" w:color="74B5E4" w:themeColor="accent2" w:themeTint="99"/>
        <w:bottom w:val="single" w:sz="2" w:space="0" w:color="74B5E4" w:themeColor="accent2" w:themeTint="99"/>
        <w:insideH w:val="single" w:sz="2" w:space="0" w:color="74B5E4" w:themeColor="accent2" w:themeTint="99"/>
        <w:insideV w:val="single" w:sz="2" w:space="0" w:color="74B5E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4B5E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70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7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8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7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4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0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2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4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2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9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6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2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نسق Offic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Brochures_99_Fonts">
      <a:majorFont>
        <a:latin typeface="Montserrat"/>
        <a:ea typeface=""/>
        <a:cs typeface=""/>
      </a:majorFont>
      <a:minorFont>
        <a:latin typeface="La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horz" wrap="square" lIns="0" tIns="0" rIns="0" bIns="0" anchor="t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BDFDC0-3AB3-436F-AFC1-CA99EEDAD9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had Designer</dc:creator>
  <cp:keywords/>
  <dc:description/>
  <cp:lastModifiedBy>Meagan Douglas</cp:lastModifiedBy>
  <cp:revision>5</cp:revision>
  <cp:lastPrinted>2018-12-10T23:19:00Z</cp:lastPrinted>
  <dcterms:created xsi:type="dcterms:W3CDTF">2019-03-22T15:27:00Z</dcterms:created>
  <dcterms:modified xsi:type="dcterms:W3CDTF">2019-06-07T20:12:00Z</dcterms:modified>
</cp:coreProperties>
</file>